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79F3D" w14:textId="77777777"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14:paraId="016A9BBD" w14:textId="77777777" w:rsidR="00A561D0" w:rsidRPr="00A561D0" w:rsidRDefault="00A561D0" w:rsidP="00E02BFE">
      <w:pPr>
        <w:pStyle w:val="NoSpacing"/>
        <w:rPr>
          <w:rFonts w:ascii="Cambria" w:hAnsi="Cambria"/>
          <w:sz w:val="24"/>
        </w:rPr>
      </w:pPr>
    </w:p>
    <w:p w14:paraId="71E54EEA" w14:textId="77777777"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14:paraId="0607F30C" w14:textId="506D8F77" w:rsidR="00A561D0" w:rsidRPr="00B77217" w:rsidRDefault="00A561D0" w:rsidP="00D825CB">
      <w:pPr>
        <w:pStyle w:val="NoSpacing"/>
        <w:jc w:val="center"/>
        <w:rPr>
          <w:rFonts w:ascii="Gabriola" w:hAnsi="Gabriola"/>
          <w:sz w:val="24"/>
        </w:rPr>
      </w:pPr>
      <w:r w:rsidRPr="00B77217">
        <w:rPr>
          <w:rFonts w:ascii="Gabriola" w:hAnsi="Gabriola"/>
          <w:sz w:val="24"/>
        </w:rPr>
        <w:t>– The Enchanted Forest –</w:t>
      </w:r>
    </w:p>
    <w:p w14:paraId="7A03C868" w14:textId="77777777"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modest furniture – a canopy bed with a chest at its foot, a wooden dresser with a tarnished mirror, and a chaise in front 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7F70DC2B"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i&gt;</w:t>
      </w:r>
      <w:r w:rsidR="00CE0EFB" w:rsidRPr="00B77217">
        <w:rPr>
          <w:rFonts w:ascii="Gabriola" w:hAnsi="Gabriola"/>
          <w:i/>
          <w:sz w:val="24"/>
        </w:rPr>
        <w:t>thunk</w:t>
      </w:r>
      <w:r w:rsidR="00596D92" w:rsidRPr="00B77217">
        <w:rPr>
          <w:rFonts w:ascii="Gabriola" w:hAnsi="Gabriola"/>
          <w:sz w:val="24"/>
        </w:rPr>
        <w:t>&lt;/i&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7B8AFB70" w:rsidR="00BC451C" w:rsidRPr="0001353E" w:rsidRDefault="00CE0EFB" w:rsidP="0001353E">
      <w:pPr>
        <w:pStyle w:val="NoSpacing"/>
        <w:ind w:firstLine="720"/>
        <w:rPr>
          <w:rFonts w:ascii="Gabriola" w:hAnsi="Gabriola"/>
          <w:sz w:val="24"/>
        </w:rPr>
      </w:pPr>
      <w:r w:rsidRPr="00B77217">
        <w:rPr>
          <w:rFonts w:ascii="Gabriola" w:hAnsi="Gabriola"/>
          <w:sz w:val="24"/>
        </w:rPr>
        <w:t>“Bridget, tell my father they’ve returned,” she commanded, fear</w:t>
      </w:r>
      <w:r w:rsidR="00C816B0">
        <w:rPr>
          <w:rFonts w:ascii="Gabriola" w:hAnsi="Gabriola"/>
          <w:sz w:val="24"/>
        </w:rPr>
        <w:t xml:space="preserve"> and anger</w:t>
      </w:r>
      <w:r w:rsidRPr="00B77217">
        <w:rPr>
          <w:rFonts w:ascii="Gabriola" w:hAnsi="Gabriola"/>
          <w:sz w:val="24"/>
        </w:rPr>
        <w:t xml:space="preserve">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w:t>
      </w:r>
      <w:r w:rsidR="00EF183B">
        <w:rPr>
          <w:rFonts w:ascii="Gabriola" w:hAnsi="Gabriola"/>
          <w:sz w:val="24"/>
        </w:rPr>
        <w:t>ncient stone beneath her hands.</w:t>
      </w:r>
    </w:p>
    <w:p w14:paraId="1DDB6254" w14:textId="6BF3E5A9" w:rsidR="001715E0" w:rsidRDefault="00BC451C" w:rsidP="0001353E">
      <w:pPr>
        <w:pStyle w:val="NoSpacing"/>
        <w:ind w:firstLine="720"/>
        <w:rPr>
          <w:rFonts w:ascii="Gabriola" w:hAnsi="Gabriola"/>
          <w:sz w:val="24"/>
        </w:rPr>
      </w:pPr>
      <w:r w:rsidRPr="00B77217">
        <w:rPr>
          <w:rFonts w:ascii="Gabriola" w:hAnsi="Gabriola"/>
          <w:sz w:val="24"/>
        </w:rPr>
        <w:t>&lt;hr&gt;</w:t>
      </w:r>
    </w:p>
    <w:p w14:paraId="14279F9C" w14:textId="5176EC0E"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Storybrooke folk had arrived in the same clearing. </w:t>
      </w:r>
      <w:r w:rsidR="0001353E">
        <w:rPr>
          <w:rFonts w:ascii="Gabriola" w:hAnsi="Gabriola"/>
          <w:sz w:val="24"/>
        </w:rPr>
        <w:t>Grumpy and Jiminy Cricket were working together dispatching small groups to find the everyone else. She turned to her other side and came face to fac</w:t>
      </w:r>
      <w:r w:rsidR="008D3B5A">
        <w:rPr>
          <w:rFonts w:ascii="Gabriola" w:hAnsi="Gabriola"/>
          <w:sz w:val="24"/>
        </w:rPr>
        <w:t>e with her husband, David/</w:t>
      </w:r>
      <w:r w:rsidR="0001353E">
        <w:rPr>
          <w:rFonts w:ascii="Gabriola" w:hAnsi="Gabriola"/>
          <w:sz w:val="24"/>
        </w:rPr>
        <w:t xml:space="preserve">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lastRenderedPageBreak/>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28954853" w:rsidR="0001353E" w:rsidRDefault="0001353E" w:rsidP="00BC451C">
      <w:pPr>
        <w:pStyle w:val="NoSpacing"/>
        <w:ind w:firstLine="720"/>
        <w:rPr>
          <w:rFonts w:ascii="Gabriola" w:hAnsi="Gabriola"/>
          <w:sz w:val="24"/>
        </w:rPr>
      </w:pPr>
      <w:r>
        <w:rPr>
          <w:rFonts w:ascii="Gabriola" w:hAnsi="Gabriola"/>
          <w:sz w:val="24"/>
        </w:rPr>
        <w:t>“We’re by my hometown,” Neal said calmly. Surprised, they both looked at him. Neither of them had noticed his approach. He still wore the clothes he had in Storybrooke.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So there’s a town nearby?” Charming confirmed.</w:t>
      </w:r>
    </w:p>
    <w:p w14:paraId="14FB18E0" w14:textId="7556ED9D" w:rsidR="00BC451C" w:rsidRDefault="00D825CB" w:rsidP="00D825CB">
      <w:pPr>
        <w:pStyle w:val="NoSpacing"/>
        <w:ind w:firstLine="720"/>
        <w:rPr>
          <w:rFonts w:ascii="Gabriola" w:hAnsi="Gabriola"/>
          <w:sz w:val="24"/>
        </w:rPr>
      </w:pPr>
      <w:r>
        <w:rPr>
          <w:rFonts w:ascii="Gabriola" w:hAnsi="Gabriola"/>
          <w:sz w:val="24"/>
        </w:rPr>
        <w:t>“More of a village than a town, but y</w:t>
      </w:r>
      <w:r w:rsidR="00C864C4">
        <w:rPr>
          <w:rFonts w:ascii="Gabriola" w:hAnsi="Gabriola"/>
          <w:sz w:val="24"/>
        </w:rPr>
        <w:t>eah. Just a short hike that way.</w:t>
      </w:r>
      <w:r>
        <w:rPr>
          <w:rFonts w:ascii="Gabriola" w:hAnsi="Gabriola"/>
          <w:sz w:val="24"/>
        </w:rPr>
        <w:t xml:space="preserve">” Neal pointed in another direction. </w:t>
      </w:r>
    </w:p>
    <w:p w14:paraId="655735E6" w14:textId="02C5B591" w:rsidR="00D825CB" w:rsidRDefault="00D825CB" w:rsidP="00D825CB">
      <w:pPr>
        <w:pStyle w:val="NoSpacing"/>
        <w:ind w:firstLine="720"/>
        <w:rPr>
          <w:rFonts w:ascii="Gabriola" w:hAnsi="Gabriola"/>
          <w:sz w:val="24"/>
        </w:rPr>
      </w:pPr>
      <w:r>
        <w:rPr>
          <w:rFonts w:ascii="Gabriola" w:hAnsi="Gabriola"/>
          <w:sz w:val="24"/>
        </w:rPr>
        <w:t>“Then we can send a group over to collect supplies</w:t>
      </w:r>
      <w:r w:rsidR="00B109F2">
        <w:rPr>
          <w:rFonts w:ascii="Gabriola" w:hAnsi="Gabriola"/>
          <w:sz w:val="24"/>
        </w:rPr>
        <w:t xml:space="preserve"> and horses</w:t>
      </w:r>
      <w:r>
        <w:rPr>
          <w:rFonts w:ascii="Gabriola" w:hAnsi="Gabriola"/>
          <w:sz w:val="24"/>
        </w:rPr>
        <w:t xml:space="preserve">,” Snow said. </w:t>
      </w:r>
    </w:p>
    <w:p w14:paraId="71D96506" w14:textId="1DDCF0D9" w:rsidR="00D825CB" w:rsidRDefault="00D825CB" w:rsidP="00D825CB">
      <w:pPr>
        <w:pStyle w:val="NoSpacing"/>
        <w:ind w:firstLine="720"/>
        <w:rPr>
          <w:rFonts w:ascii="Gabriola" w:hAnsi="Gabriola"/>
          <w:sz w:val="24"/>
        </w:rPr>
      </w:pPr>
      <w:r>
        <w:rPr>
          <w:rFonts w:ascii="Gabriola" w:hAnsi="Gabriola"/>
          <w:sz w:val="24"/>
        </w:rPr>
        <w:t>“Yeah, sure</w:t>
      </w:r>
      <w:r w:rsidR="00516EAD">
        <w:rPr>
          <w:rFonts w:ascii="Gabriola" w:hAnsi="Gabriola"/>
          <w:sz w:val="24"/>
        </w:rPr>
        <w:t xml:space="preserve">. I’ll </w:t>
      </w:r>
      <w:r w:rsidR="008D3B5A">
        <w:rPr>
          <w:rFonts w:ascii="Gabriola" w:hAnsi="Gabriola"/>
          <w:sz w:val="24"/>
        </w:rPr>
        <w:t>go</w:t>
      </w:r>
      <w:r w:rsidR="00516EAD">
        <w:rPr>
          <w:rFonts w:ascii="Gabriola" w:hAnsi="Gabriola"/>
          <w:sz w:val="24"/>
        </w:rPr>
        <w:t xml:space="preserve"> with you</w:t>
      </w:r>
      <w:r>
        <w:rPr>
          <w:rFonts w:ascii="Gabriola" w:hAnsi="Gabriola"/>
          <w:sz w:val="24"/>
        </w:rPr>
        <w:t xml:space="preserve">,” Neal </w:t>
      </w:r>
      <w:r w:rsidR="008D3B5A">
        <w:rPr>
          <w:rFonts w:ascii="Gabriola" w:hAnsi="Gabriola"/>
          <w:sz w:val="24"/>
        </w:rPr>
        <w:t xml:space="preserve">offered. </w:t>
      </w:r>
      <w:bookmarkStart w:id="0" w:name="_GoBack"/>
      <w:bookmarkEnd w:id="0"/>
    </w:p>
    <w:p w14:paraId="401083BB" w14:textId="60A00710" w:rsidR="00EF183B" w:rsidRDefault="00EF183B" w:rsidP="00D825CB">
      <w:pPr>
        <w:pStyle w:val="NoSpacing"/>
        <w:ind w:firstLine="720"/>
        <w:rPr>
          <w:rFonts w:ascii="Gabriola" w:hAnsi="Gabriola"/>
          <w:sz w:val="24"/>
        </w:rPr>
      </w:pPr>
      <w:r w:rsidRPr="00EF183B">
        <w:rPr>
          <w:rFonts w:ascii="Gabriola" w:hAnsi="Gabriola"/>
          <w:sz w:val="24"/>
          <w:highlight w:val="yellow"/>
        </w:rPr>
        <w:t>// TODO: finish this segment.</w:t>
      </w:r>
    </w:p>
    <w:p w14:paraId="763BE4E0" w14:textId="4E3300FF" w:rsidR="00EF183B" w:rsidRDefault="00EF183B" w:rsidP="00D825CB">
      <w:pPr>
        <w:pStyle w:val="NoSpacing"/>
        <w:ind w:firstLine="720"/>
        <w:rPr>
          <w:rFonts w:ascii="Gabriola" w:hAnsi="Gabriola"/>
          <w:sz w:val="24"/>
        </w:rPr>
      </w:pPr>
      <w:r>
        <w:rPr>
          <w:rFonts w:ascii="Gabriola" w:hAnsi="Gabriola"/>
          <w:sz w:val="24"/>
        </w:rPr>
        <w:t>&lt;hr&gt;</w:t>
      </w:r>
    </w:p>
    <w:p w14:paraId="15BA0F0E" w14:textId="2BC72EF4" w:rsidR="00EF183B" w:rsidRDefault="00EF183B" w:rsidP="00D825CB">
      <w:pPr>
        <w:pStyle w:val="NoSpacing"/>
        <w:ind w:firstLine="720"/>
        <w:rPr>
          <w:rFonts w:ascii="Gabriola" w:hAnsi="Gabriola"/>
          <w:sz w:val="24"/>
        </w:rPr>
      </w:pPr>
      <w:r>
        <w:rPr>
          <w:rFonts w:ascii="Gabriola" w:hAnsi="Gabriola"/>
          <w:sz w:val="24"/>
        </w:rPr>
        <w:t>Neal walked alone towards the port town. The sun was setting through the tree</w:t>
      </w:r>
      <w:r w:rsidR="00872EEF">
        <w:rPr>
          <w:rFonts w:ascii="Gabriola" w:hAnsi="Gabriola"/>
          <w:sz w:val="24"/>
        </w:rPr>
        <w:t>tops and he quickened his pace – there</w:t>
      </w:r>
      <w:r>
        <w:rPr>
          <w:rFonts w:ascii="Gabriola" w:hAnsi="Gabriola"/>
          <w:sz w:val="24"/>
        </w:rPr>
        <w:t xml:space="preserve"> was still a long way to go before he arrived. As the last rays of light began to fade from the treetops, he heard </w:t>
      </w:r>
      <w:r w:rsidR="00872EEF">
        <w:rPr>
          <w:rFonts w:ascii="Gabriola" w:hAnsi="Gabriola"/>
          <w:sz w:val="24"/>
        </w:rPr>
        <w:t xml:space="preserve">horse’s hooves approaching from behind. He moved to the side of the road and a wagon passed him and slowed. He cautiously approached the front of the wagon and saw a young blonde-haired woman waiting for him in the driver’s seat. She looked like Emma but seemed younger and radiated an innocent aura that Emma would never have with all the hardships she had faced. </w:t>
      </w:r>
    </w:p>
    <w:p w14:paraId="6BEF764A" w14:textId="691F6B2B" w:rsidR="00872EEF" w:rsidRDefault="00872EEF" w:rsidP="00D825CB">
      <w:pPr>
        <w:pStyle w:val="NoSpacing"/>
        <w:ind w:firstLine="720"/>
        <w:rPr>
          <w:rFonts w:ascii="Gabriola" w:hAnsi="Gabriola"/>
          <w:sz w:val="24"/>
        </w:rPr>
      </w:pPr>
      <w:r>
        <w:rPr>
          <w:rFonts w:ascii="Gabriola" w:hAnsi="Gabriola"/>
          <w:sz w:val="24"/>
        </w:rPr>
        <w:t xml:space="preserve">“If you’re on your way to the port, we can travel together,” she said to him in a thick Russian accent. “It’s still a long way to the town and there’s rumor of bandits about.” Neal gave the woman and her transport a cursory glance. She was wearing a feathery white dress and sat tall and proud. Her wagon was old and worn but clearly well taken care of along with the single brown horse. </w:t>
      </w:r>
    </w:p>
    <w:p w14:paraId="755F43C8" w14:textId="36EE1CD0" w:rsidR="00872EEF" w:rsidRDefault="00872EEF" w:rsidP="00D825CB">
      <w:pPr>
        <w:pStyle w:val="NoSpacing"/>
        <w:ind w:firstLine="720"/>
        <w:rPr>
          <w:rFonts w:ascii="Gabriola" w:hAnsi="Gabriola"/>
          <w:sz w:val="24"/>
        </w:rPr>
      </w:pPr>
      <w:r>
        <w:rPr>
          <w:rFonts w:ascii="Gabriola" w:hAnsi="Gabriola"/>
          <w:sz w:val="24"/>
        </w:rPr>
        <w:t>“How do I know you’re not a bandit?” he asked her.</w:t>
      </w:r>
    </w:p>
    <w:p w14:paraId="1D395B49" w14:textId="2E991958" w:rsidR="008D2735" w:rsidRDefault="00872EEF" w:rsidP="008D2735">
      <w:pPr>
        <w:pStyle w:val="NoSpacing"/>
        <w:ind w:firstLine="720"/>
        <w:rPr>
          <w:rFonts w:ascii="Gabriola" w:hAnsi="Gabriola"/>
          <w:sz w:val="24"/>
        </w:rPr>
      </w:pPr>
      <w:r>
        <w:rPr>
          <w:rFonts w:ascii="Gabriola" w:hAnsi="Gabriola"/>
          <w:sz w:val="24"/>
        </w:rPr>
        <w:t xml:space="preserve">“How do I know you’re not a bandit?” she parroted with an amused grin. </w:t>
      </w:r>
      <w:r w:rsidR="006A26AF">
        <w:rPr>
          <w:rFonts w:ascii="Gabriola" w:hAnsi="Gabriola"/>
          <w:sz w:val="24"/>
        </w:rPr>
        <w:t>Neal couldn’t help but smile back at her.</w:t>
      </w:r>
      <w:r w:rsidR="008D2735">
        <w:rPr>
          <w:rFonts w:ascii="Gabriola" w:hAnsi="Gabriola"/>
          <w:sz w:val="24"/>
        </w:rPr>
        <w:t xml:space="preserve"> She motioned to the sword on his hip. “A gesture of goodwill then. Your sword looks quite </w:t>
      </w:r>
      <w:r w:rsidR="00B109F2">
        <w:rPr>
          <w:rFonts w:ascii="Gabriola" w:hAnsi="Gabriola"/>
          <w:sz w:val="24"/>
        </w:rPr>
        <w:t>old. I</w:t>
      </w:r>
      <w:r w:rsidR="008D2735">
        <w:rPr>
          <w:rFonts w:ascii="Gabriola" w:hAnsi="Gabriola"/>
          <w:sz w:val="24"/>
        </w:rPr>
        <w:t xml:space="preserve"> will enchant it so that it never dulls nor rusts nor breaks as long as it is in your possession.”</w:t>
      </w:r>
    </w:p>
    <w:p w14:paraId="1260140F" w14:textId="682D1D6B" w:rsidR="008D2735" w:rsidRDefault="008D2735" w:rsidP="008D2735">
      <w:pPr>
        <w:pStyle w:val="NoSpacing"/>
        <w:ind w:firstLine="720"/>
        <w:rPr>
          <w:rFonts w:ascii="Gabriola" w:hAnsi="Gabriola"/>
          <w:sz w:val="24"/>
        </w:rPr>
      </w:pPr>
      <w:r>
        <w:rPr>
          <w:rFonts w:ascii="Gabriola" w:hAnsi="Gabriola"/>
          <w:sz w:val="24"/>
        </w:rPr>
        <w:t>“All magic comes with a price. What’s your price?” He frowned. He was unwilling to accept the offer. He didn’t like magic.</w:t>
      </w:r>
    </w:p>
    <w:p w14:paraId="2F4A319B" w14:textId="6F2A77F1" w:rsidR="008D2735" w:rsidRDefault="008D2735" w:rsidP="008D2735">
      <w:pPr>
        <w:pStyle w:val="NoSpacing"/>
        <w:ind w:firstLine="720"/>
        <w:rPr>
          <w:rFonts w:ascii="Gabriola" w:hAnsi="Gabriola"/>
          <w:sz w:val="24"/>
        </w:rPr>
      </w:pPr>
      <w:r>
        <w:rPr>
          <w:rFonts w:ascii="Gabriola" w:hAnsi="Gabriola"/>
          <w:sz w:val="24"/>
        </w:rPr>
        <w:t xml:space="preserve">“Keep me company on this journey. Or you could walk the woods alone with that sorry excuse for a weapon and risk being attacked by bandits.” </w:t>
      </w:r>
      <w:r w:rsidR="00465202">
        <w:rPr>
          <w:rFonts w:ascii="Gabriola" w:hAnsi="Gabriola"/>
          <w:sz w:val="24"/>
        </w:rPr>
        <w:t xml:space="preserve"> She waited for him to respond. He calculated his odds. She was right, of course: the sword was in desperate need of repairs. He was only using it for show. As if reading his mind, she spoke again, “Light fades. There’s no inns between here and the town. And you won’t get there till noon tomorrow if you don’t accept my offer, assuming you can walk all night in your state.”</w:t>
      </w:r>
    </w:p>
    <w:p w14:paraId="4B484832" w14:textId="0BADFBC5" w:rsidR="00465202" w:rsidRDefault="00465202" w:rsidP="008D2735">
      <w:pPr>
        <w:pStyle w:val="NoSpacing"/>
        <w:ind w:firstLine="720"/>
        <w:rPr>
          <w:rFonts w:ascii="Gabriola" w:hAnsi="Gabriola"/>
          <w:sz w:val="24"/>
        </w:rPr>
      </w:pPr>
      <w:r>
        <w:rPr>
          <w:rFonts w:ascii="Gabriola" w:hAnsi="Gabriola"/>
          <w:sz w:val="24"/>
        </w:rPr>
        <w:lastRenderedPageBreak/>
        <w:t xml:space="preserve">“In that case, I guess I’ll have to accept.” His acquiesce earned him a joyful smile. He </w:t>
      </w:r>
      <w:r w:rsidR="00062878">
        <w:rPr>
          <w:rFonts w:ascii="Gabriola" w:hAnsi="Gabriola"/>
          <w:sz w:val="24"/>
        </w:rPr>
        <w:t>unsheathed the sword and</w:t>
      </w:r>
      <w:r>
        <w:rPr>
          <w:rFonts w:ascii="Gabriola" w:hAnsi="Gabriola"/>
          <w:sz w:val="24"/>
        </w:rPr>
        <w:t xml:space="preserve"> </w:t>
      </w:r>
      <w:r w:rsidR="00062878">
        <w:rPr>
          <w:rFonts w:ascii="Gabriola" w:hAnsi="Gabriola"/>
          <w:sz w:val="24"/>
        </w:rPr>
        <w:t>handed</w:t>
      </w:r>
      <w:r>
        <w:rPr>
          <w:rFonts w:ascii="Gabriola" w:hAnsi="Gabriola"/>
          <w:sz w:val="24"/>
        </w:rPr>
        <w:t xml:space="preserve"> it to her. </w:t>
      </w:r>
      <w:r w:rsidR="00062878">
        <w:rPr>
          <w:rFonts w:ascii="Gabriola" w:hAnsi="Gabriola"/>
          <w:sz w:val="24"/>
        </w:rPr>
        <w:t>After accepting it from him, s</w:t>
      </w:r>
      <w:r>
        <w:rPr>
          <w:rFonts w:ascii="Gabriola" w:hAnsi="Gabriola"/>
          <w:sz w:val="24"/>
        </w:rPr>
        <w:t xml:space="preserve">he took a small vial out of her sleeve with a glowing red liquid. </w:t>
      </w:r>
      <w:r w:rsidR="00062878">
        <w:rPr>
          <w:rFonts w:ascii="Gabriola" w:hAnsi="Gabriola"/>
          <w:sz w:val="24"/>
        </w:rPr>
        <w:t xml:space="preserve">She allowed a single drop to fall on the blade and it shimmered in the same red color then faded back to normal. She returned the blade to him and he climbed up the wagon next to her after returning the blade to its scabbard. Once he was settled, she clicked her tongue at the horses and snapped the reins and they were off. </w:t>
      </w:r>
    </w:p>
    <w:p w14:paraId="2CA063FF" w14:textId="3859B35E" w:rsidR="00062878" w:rsidRDefault="00062878" w:rsidP="008D2735">
      <w:pPr>
        <w:pStyle w:val="NoSpacing"/>
        <w:ind w:firstLine="720"/>
        <w:rPr>
          <w:rFonts w:ascii="Gabriola" w:hAnsi="Gabriola"/>
          <w:sz w:val="24"/>
        </w:rPr>
      </w:pPr>
      <w:r>
        <w:rPr>
          <w:rFonts w:ascii="Gabriola" w:hAnsi="Gabriola"/>
          <w:sz w:val="24"/>
        </w:rPr>
        <w:t xml:space="preserve">After a few moments of silence, she spoke again: “My name is Odile.” He responded with his own name. More awkward silence passed. </w:t>
      </w:r>
    </w:p>
    <w:p w14:paraId="6442FE8E" w14:textId="2D514F89" w:rsidR="00062878" w:rsidRDefault="00062878" w:rsidP="008D2735">
      <w:pPr>
        <w:pStyle w:val="NoSpacing"/>
        <w:ind w:firstLine="720"/>
        <w:rPr>
          <w:rFonts w:ascii="Gabriola" w:hAnsi="Gabriola"/>
          <w:sz w:val="24"/>
        </w:rPr>
      </w:pPr>
      <w:r>
        <w:rPr>
          <w:rFonts w:ascii="Gabriola" w:hAnsi="Gabriola"/>
          <w:sz w:val="24"/>
        </w:rPr>
        <w:t>“You don’t like magic, do you?” she said.</w:t>
      </w:r>
    </w:p>
    <w:p w14:paraId="23650D6B" w14:textId="6EBD39BB" w:rsidR="00062878" w:rsidRDefault="00062878" w:rsidP="008D2735">
      <w:pPr>
        <w:pStyle w:val="NoSpacing"/>
        <w:ind w:firstLine="720"/>
        <w:rPr>
          <w:rFonts w:ascii="Gabriola" w:hAnsi="Gabriola"/>
          <w:sz w:val="24"/>
        </w:rPr>
      </w:pPr>
      <w:r>
        <w:rPr>
          <w:rFonts w:ascii="Gabriola" w:hAnsi="Gabriola"/>
          <w:sz w:val="24"/>
        </w:rPr>
        <w:t>“I’ve seen what it can do to people,” he res</w:t>
      </w:r>
      <w:r w:rsidR="007514A4">
        <w:rPr>
          <w:rFonts w:ascii="Gabriola" w:hAnsi="Gabriola"/>
          <w:sz w:val="24"/>
        </w:rPr>
        <w:t xml:space="preserve">ponded bitterly, thinking of his father, and even his grandfather. </w:t>
      </w:r>
    </w:p>
    <w:p w14:paraId="53AE1F8C" w14:textId="3FA84FC5" w:rsidR="00062878" w:rsidRDefault="002F4183" w:rsidP="008D2735">
      <w:pPr>
        <w:pStyle w:val="NoSpacing"/>
        <w:ind w:firstLine="720"/>
        <w:rPr>
          <w:rFonts w:ascii="Gabriola" w:hAnsi="Gabriola"/>
          <w:sz w:val="24"/>
        </w:rPr>
      </w:pPr>
      <w:r>
        <w:rPr>
          <w:rFonts w:ascii="Gabriola" w:hAnsi="Gabriola"/>
          <w:sz w:val="24"/>
        </w:rPr>
        <w:t>“Not all magic is bad, you know,</w:t>
      </w:r>
      <w:r w:rsidR="00062878">
        <w:rPr>
          <w:rFonts w:ascii="Gabriola" w:hAnsi="Gabriola"/>
          <w:sz w:val="24"/>
        </w:rPr>
        <w:t>”</w:t>
      </w:r>
      <w:r>
        <w:rPr>
          <w:rFonts w:ascii="Gabriola" w:hAnsi="Gabriola"/>
          <w:sz w:val="24"/>
        </w:rPr>
        <w:t xml:space="preserve"> Odile said quietly. </w:t>
      </w:r>
    </w:p>
    <w:p w14:paraId="29B39663" w14:textId="4D4ABE59" w:rsidR="00062878" w:rsidRDefault="00062878" w:rsidP="008D2735">
      <w:pPr>
        <w:pStyle w:val="NoSpacing"/>
        <w:ind w:firstLine="720"/>
        <w:rPr>
          <w:rFonts w:ascii="Gabriola" w:hAnsi="Gabriola"/>
          <w:sz w:val="24"/>
        </w:rPr>
      </w:pPr>
      <w:r>
        <w:rPr>
          <w:rFonts w:ascii="Gabriola" w:hAnsi="Gabriola"/>
          <w:sz w:val="24"/>
        </w:rPr>
        <w:t>“Oh? So you use light magic?”</w:t>
      </w:r>
      <w:r w:rsidR="00415821">
        <w:rPr>
          <w:rFonts w:ascii="Gabriola" w:hAnsi="Gabriola"/>
          <w:sz w:val="24"/>
        </w:rPr>
        <w:t xml:space="preserve"> Neal was intrigued now, but still wary. Even light magic could be dangerous. </w:t>
      </w:r>
    </w:p>
    <w:p w14:paraId="4B50D97B" w14:textId="1F0859CD" w:rsidR="00AC5A32" w:rsidRDefault="00AC5A32" w:rsidP="008D2735">
      <w:pPr>
        <w:pStyle w:val="NoSpacing"/>
        <w:ind w:firstLine="720"/>
        <w:rPr>
          <w:rFonts w:ascii="Gabriola" w:hAnsi="Gabriola"/>
          <w:sz w:val="24"/>
        </w:rPr>
      </w:pPr>
      <w:r>
        <w:rPr>
          <w:rFonts w:ascii="Gabriola" w:hAnsi="Gabriola"/>
          <w:sz w:val="24"/>
        </w:rPr>
        <w:t>“</w:t>
      </w:r>
      <w:r w:rsidR="00415821">
        <w:rPr>
          <w:rFonts w:ascii="Gabriola" w:hAnsi="Gabriola"/>
          <w:sz w:val="24"/>
        </w:rPr>
        <w:t>No,</w:t>
      </w:r>
      <w:r>
        <w:rPr>
          <w:rFonts w:ascii="Gabriola" w:hAnsi="Gabriola"/>
          <w:sz w:val="24"/>
        </w:rPr>
        <w:t>”</w:t>
      </w:r>
      <w:r w:rsidR="00415821">
        <w:rPr>
          <w:rFonts w:ascii="Gabriola" w:hAnsi="Gabriola"/>
          <w:sz w:val="24"/>
        </w:rPr>
        <w:t xml:space="preserve"> she smiled kindly. </w:t>
      </w:r>
    </w:p>
    <w:p w14:paraId="589EEC38" w14:textId="54F0EB1B" w:rsidR="00AC5A32" w:rsidRDefault="00AC5A32" w:rsidP="008D2735">
      <w:pPr>
        <w:pStyle w:val="NoSpacing"/>
        <w:ind w:firstLine="720"/>
        <w:rPr>
          <w:rFonts w:ascii="Gabriola" w:hAnsi="Gabriola"/>
          <w:sz w:val="24"/>
        </w:rPr>
      </w:pPr>
      <w:r>
        <w:rPr>
          <w:rFonts w:ascii="Gabriola" w:hAnsi="Gabriola"/>
          <w:sz w:val="24"/>
        </w:rPr>
        <w:t>“</w:t>
      </w:r>
      <w:r w:rsidR="00550C1C">
        <w:rPr>
          <w:rFonts w:ascii="Gabriola" w:hAnsi="Gabriola"/>
          <w:sz w:val="24"/>
        </w:rPr>
        <w:t xml:space="preserve">Then you use dark magic,” he stated as if it was a fact. </w:t>
      </w:r>
    </w:p>
    <w:p w14:paraId="53CC1DC9" w14:textId="7C7C6E40" w:rsidR="00AC5A32" w:rsidRDefault="00AC5A32" w:rsidP="008D2735">
      <w:pPr>
        <w:pStyle w:val="NoSpacing"/>
        <w:ind w:firstLine="720"/>
        <w:rPr>
          <w:rFonts w:ascii="Gabriola" w:hAnsi="Gabriola"/>
          <w:sz w:val="24"/>
        </w:rPr>
      </w:pPr>
      <w:r>
        <w:rPr>
          <w:rFonts w:ascii="Gabriola" w:hAnsi="Gabriola"/>
          <w:sz w:val="24"/>
        </w:rPr>
        <w:t>“I use both</w:t>
      </w:r>
      <w:r w:rsidR="000F362C">
        <w:rPr>
          <w:rFonts w:ascii="Gabriola" w:hAnsi="Gabriola"/>
          <w:sz w:val="24"/>
        </w:rPr>
        <w:t xml:space="preserve">.” The sound of the </w:t>
      </w:r>
      <w:r w:rsidR="00B109F2">
        <w:rPr>
          <w:rFonts w:ascii="Gabriola" w:hAnsi="Gabriola"/>
          <w:sz w:val="24"/>
        </w:rPr>
        <w:t>horse’s</w:t>
      </w:r>
      <w:r w:rsidR="000F362C">
        <w:rPr>
          <w:rFonts w:ascii="Gabriola" w:hAnsi="Gabriola"/>
          <w:sz w:val="24"/>
        </w:rPr>
        <w:t xml:space="preserve"> hooves punctuated the silence. “</w:t>
      </w:r>
      <w:r>
        <w:rPr>
          <w:rFonts w:ascii="Gabriola" w:hAnsi="Gabriola"/>
          <w:sz w:val="24"/>
        </w:rPr>
        <w:t>But there is a neutral magic.”</w:t>
      </w:r>
      <w:r w:rsidR="00B109F2">
        <w:rPr>
          <w:rFonts w:ascii="Gabriola" w:hAnsi="Gabriola"/>
          <w:sz w:val="24"/>
        </w:rPr>
        <w:t xml:space="preserve"> She eyed him </w:t>
      </w:r>
      <w:proofErr w:type="spellStart"/>
      <w:r w:rsidR="00B109F2">
        <w:rPr>
          <w:rFonts w:ascii="Gabriola" w:hAnsi="Gabriola"/>
          <w:sz w:val="24"/>
        </w:rPr>
        <w:t>mischieveously</w:t>
      </w:r>
      <w:proofErr w:type="spellEnd"/>
      <w:r w:rsidR="00B109F2">
        <w:rPr>
          <w:rFonts w:ascii="Gabriola" w:hAnsi="Gabriola"/>
          <w:sz w:val="24"/>
        </w:rPr>
        <w:t xml:space="preserve"> and waited for him to ask.</w:t>
      </w:r>
    </w:p>
    <w:p w14:paraId="65606C89" w14:textId="21E21C95" w:rsidR="00AC5A32" w:rsidRDefault="00AC5A32" w:rsidP="008D2735">
      <w:pPr>
        <w:pStyle w:val="NoSpacing"/>
        <w:ind w:firstLine="720"/>
        <w:rPr>
          <w:rFonts w:ascii="Gabriola" w:hAnsi="Gabriola"/>
          <w:sz w:val="24"/>
        </w:rPr>
      </w:pPr>
      <w:r>
        <w:rPr>
          <w:rFonts w:ascii="Gabriola" w:hAnsi="Gabriola"/>
          <w:sz w:val="24"/>
        </w:rPr>
        <w:t>“Like what?”</w:t>
      </w:r>
      <w:r w:rsidR="00B109F2">
        <w:rPr>
          <w:rFonts w:ascii="Gabriola" w:hAnsi="Gabriola"/>
          <w:sz w:val="24"/>
        </w:rPr>
        <w:t xml:space="preserve"> he gave in, </w:t>
      </w:r>
      <w:proofErr w:type="spellStart"/>
      <w:r w:rsidR="00B109F2">
        <w:rPr>
          <w:rFonts w:ascii="Gabriola" w:hAnsi="Gabriola"/>
          <w:sz w:val="24"/>
        </w:rPr>
        <w:t>curiousity</w:t>
      </w:r>
      <w:proofErr w:type="spellEnd"/>
      <w:r w:rsidR="00B109F2">
        <w:rPr>
          <w:rFonts w:ascii="Gabriola" w:hAnsi="Gabriola"/>
          <w:sz w:val="24"/>
        </w:rPr>
        <w:t xml:space="preserve"> getting the better of him.</w:t>
      </w:r>
    </w:p>
    <w:p w14:paraId="69F7C543" w14:textId="5692FCCD" w:rsidR="00AC5A32" w:rsidRDefault="00AC5A32" w:rsidP="008D2735">
      <w:pPr>
        <w:pStyle w:val="NoSpacing"/>
        <w:ind w:firstLine="720"/>
        <w:rPr>
          <w:rFonts w:ascii="Gabriola" w:hAnsi="Gabriola"/>
          <w:sz w:val="24"/>
        </w:rPr>
      </w:pPr>
      <w:r>
        <w:rPr>
          <w:rFonts w:ascii="Gabriola" w:hAnsi="Gabriola"/>
          <w:sz w:val="24"/>
        </w:rPr>
        <w:t>“Like the enchantment on your swor</w:t>
      </w:r>
      <w:r w:rsidR="000F362C">
        <w:rPr>
          <w:rFonts w:ascii="Gabriola" w:hAnsi="Gabriola"/>
          <w:sz w:val="24"/>
        </w:rPr>
        <w:t>d, a fire that never exting</w:t>
      </w:r>
      <w:r>
        <w:rPr>
          <w:rFonts w:ascii="Gabriola" w:hAnsi="Gabriola"/>
          <w:sz w:val="24"/>
        </w:rPr>
        <w:t>uishes, a well that never runs dry, or an instant boil kettle. This magic isn’t tied to emotions or intent. It just exists. It’s natural form, like magic beans, are some of the rarest kinds of magic.”</w:t>
      </w:r>
    </w:p>
    <w:p w14:paraId="74059105" w14:textId="1159DC0E" w:rsidR="00AC5A32" w:rsidRDefault="00AC5A32" w:rsidP="008D2735">
      <w:pPr>
        <w:pStyle w:val="NoSpacing"/>
        <w:ind w:firstLine="720"/>
        <w:rPr>
          <w:rFonts w:ascii="Gabriola" w:hAnsi="Gabriola"/>
          <w:sz w:val="24"/>
        </w:rPr>
      </w:pPr>
      <w:r>
        <w:rPr>
          <w:rFonts w:ascii="Gabriola" w:hAnsi="Gabriola"/>
          <w:sz w:val="24"/>
        </w:rPr>
        <w:t>“Magic beans? The ones that allow you to travel between realms?”</w:t>
      </w:r>
    </w:p>
    <w:p w14:paraId="3F5BC18E" w14:textId="2CA11BDD" w:rsidR="00AC5A32" w:rsidRDefault="00AC5A32" w:rsidP="008D2735">
      <w:pPr>
        <w:pStyle w:val="NoSpacing"/>
        <w:ind w:firstLine="720"/>
        <w:rPr>
          <w:rFonts w:ascii="Gabriola" w:hAnsi="Gabriola"/>
          <w:sz w:val="24"/>
        </w:rPr>
      </w:pPr>
      <w:r>
        <w:rPr>
          <w:rFonts w:ascii="Gabriola" w:hAnsi="Gabriola"/>
          <w:sz w:val="24"/>
        </w:rPr>
        <w:t xml:space="preserve">“Yes. They </w:t>
      </w:r>
      <w:r w:rsidR="007514A4">
        <w:rPr>
          <w:rFonts w:ascii="Gabriola" w:hAnsi="Gabriola"/>
          <w:sz w:val="24"/>
        </w:rPr>
        <w:t>don’t exist to create portals. They just are. It’s the user’s emotions and intent that create the portal and determine the location. If they had never been discovered, they would just be beans.”</w:t>
      </w:r>
    </w:p>
    <w:p w14:paraId="3BB6AC73" w14:textId="3C9AAA96" w:rsidR="007514A4" w:rsidRDefault="007514A4" w:rsidP="008D2735">
      <w:pPr>
        <w:pStyle w:val="NoSpacing"/>
        <w:ind w:firstLine="720"/>
        <w:rPr>
          <w:rFonts w:ascii="Gabriola" w:hAnsi="Gabriola"/>
          <w:sz w:val="24"/>
        </w:rPr>
      </w:pPr>
      <w:r>
        <w:rPr>
          <w:rFonts w:ascii="Gabriola" w:hAnsi="Gabriola"/>
          <w:sz w:val="24"/>
        </w:rPr>
        <w:t>“I never thought of magic that way</w:t>
      </w:r>
      <w:r w:rsidR="00B109F2">
        <w:rPr>
          <w:rFonts w:ascii="Gabriola" w:hAnsi="Gabriola"/>
          <w:sz w:val="24"/>
        </w:rPr>
        <w:t>…</w:t>
      </w:r>
      <w:r>
        <w:rPr>
          <w:rFonts w:ascii="Gabriola" w:hAnsi="Gabriola"/>
          <w:sz w:val="24"/>
        </w:rPr>
        <w:t>”</w:t>
      </w:r>
    </w:p>
    <w:p w14:paraId="6B3156DA" w14:textId="4D9E07C2" w:rsidR="007514A4" w:rsidRDefault="007514A4" w:rsidP="008D2735">
      <w:pPr>
        <w:pStyle w:val="NoSpacing"/>
        <w:ind w:firstLine="720"/>
        <w:rPr>
          <w:rFonts w:ascii="Gabriola" w:hAnsi="Gabriola"/>
          <w:sz w:val="24"/>
        </w:rPr>
      </w:pPr>
      <w:r>
        <w:rPr>
          <w:rFonts w:ascii="Gabriola" w:hAnsi="Gabriola"/>
          <w:sz w:val="24"/>
        </w:rPr>
        <w:t>“You have a lot to learn.”</w:t>
      </w:r>
    </w:p>
    <w:p w14:paraId="429C8D0C" w14:textId="22E747D6" w:rsidR="00B109F2" w:rsidRDefault="00B109F2" w:rsidP="008D2735">
      <w:pPr>
        <w:pStyle w:val="NoSpacing"/>
        <w:ind w:firstLine="720"/>
        <w:rPr>
          <w:rFonts w:ascii="Gabriola" w:hAnsi="Gabriola"/>
          <w:sz w:val="24"/>
        </w:rPr>
      </w:pPr>
      <w:r>
        <w:rPr>
          <w:rFonts w:ascii="Gabriola" w:hAnsi="Gabriola"/>
          <w:sz w:val="24"/>
        </w:rPr>
        <w:t>&lt;hr&gt;</w:t>
      </w:r>
    </w:p>
    <w:p w14:paraId="31222C7A" w14:textId="77777777" w:rsidR="00D825CB" w:rsidRPr="00D825CB" w:rsidRDefault="00D825CB" w:rsidP="00D825CB">
      <w:pPr>
        <w:pStyle w:val="NoSpacing"/>
        <w:ind w:firstLine="720"/>
        <w:rPr>
          <w:rFonts w:ascii="Gabriola" w:hAnsi="Gabriola"/>
          <w:sz w:val="24"/>
        </w:rPr>
      </w:pPr>
    </w:p>
    <w:p w14:paraId="7FF60277" w14:textId="77777777" w:rsidR="00A561D0" w:rsidRDefault="00A561D0" w:rsidP="00A561D0">
      <w:pPr>
        <w:pStyle w:val="NoSpacing"/>
        <w:jc w:val="center"/>
        <w:rPr>
          <w:rFonts w:ascii="Cambria" w:hAnsi="Cambria"/>
          <w:sz w:val="24"/>
        </w:rPr>
      </w:pPr>
      <w:r>
        <w:rPr>
          <w:rFonts w:ascii="Cambria" w:hAnsi="Cambria"/>
          <w:sz w:val="24"/>
        </w:rPr>
        <w:t>– one year later –</w:t>
      </w:r>
    </w:p>
    <w:p w14:paraId="1BC99F2C" w14:textId="77777777"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14:paraId="20EC0BEA" w14:textId="77777777" w:rsidR="00BC451C" w:rsidRDefault="00BC451C" w:rsidP="00BC451C">
      <w:pPr>
        <w:pStyle w:val="NoSpacing"/>
        <w:ind w:firstLine="720"/>
        <w:rPr>
          <w:rFonts w:ascii="Cambria" w:hAnsi="Cambria"/>
          <w:sz w:val="24"/>
        </w:rPr>
      </w:pPr>
    </w:p>
    <w:p w14:paraId="1A91DAF0" w14:textId="77777777"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14:paraId="6888F53D" w14:textId="77777777" w:rsidR="00A561D0" w:rsidRPr="00A561D0" w:rsidRDefault="00A561D0" w:rsidP="00A561D0">
      <w:pPr>
        <w:pStyle w:val="NoSpacing"/>
        <w:ind w:firstLine="720"/>
        <w:rPr>
          <w:rFonts w:ascii="Cambria" w:hAnsi="Cambria"/>
          <w:sz w:val="24"/>
        </w:rPr>
      </w:pPr>
      <w:r w:rsidRPr="00A561D0">
        <w:rPr>
          <w:rFonts w:ascii="Cambria" w:hAnsi="Cambria"/>
          <w:sz w:val="24"/>
        </w:rPr>
        <w:lastRenderedPageBreak/>
        <w:t>"Henry, did you finish your homework?" she inquired as she shuffled through the mail on the counter.</w:t>
      </w:r>
      <w:r w:rsidR="00E2764E">
        <w:rPr>
          <w:rFonts w:ascii="Cambria" w:hAnsi="Cambria"/>
          <w:sz w:val="24"/>
        </w:rPr>
        <w:t xml:space="preserve"> </w:t>
      </w:r>
    </w:p>
    <w:p w14:paraId="69350D02" w14:textId="77777777"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14:paraId="3340FC7D" w14:textId="121B16C5"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xml:space="preserve">. Give me </w:t>
      </w:r>
      <w:r w:rsidRPr="007C3360">
        <w:rPr>
          <w:rFonts w:ascii="Cambria" w:hAnsi="Cambria"/>
          <w:noProof/>
          <w:sz w:val="24"/>
        </w:rPr>
        <w:t>two</w:t>
      </w:r>
      <w:r w:rsidR="007C3360">
        <w:rPr>
          <w:rFonts w:ascii="Cambria" w:hAnsi="Cambria"/>
          <w:noProof/>
          <w:sz w:val="24"/>
        </w:rPr>
        <w:t>,</w:t>
      </w:r>
      <w:r w:rsidRPr="00A561D0">
        <w:rPr>
          <w:rFonts w:ascii="Cambria" w:hAnsi="Cambria"/>
          <w:sz w:val="24"/>
        </w:rPr>
        <w:t xml:space="preserve"> and I'll take you out tomorrow," </w:t>
      </w:r>
      <w:r w:rsidRPr="007C3360">
        <w:rPr>
          <w:rFonts w:ascii="Cambria" w:hAnsi="Cambria"/>
          <w:noProof/>
          <w:sz w:val="24"/>
        </w:rPr>
        <w:t>she</w:t>
      </w:r>
      <w:r w:rsidRPr="00A561D0">
        <w:rPr>
          <w:rFonts w:ascii="Cambria" w:hAnsi="Cambria"/>
          <w:sz w:val="24"/>
        </w:rPr>
        <w:t xml:space="preserve"> acquiesced. Her hands stopped when she saw a plain envelope with only her name written on it.</w:t>
      </w:r>
    </w:p>
    <w:p w14:paraId="5F231D6D" w14:textId="1C57ECD9"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xml:space="preserve">, </w:t>
      </w:r>
      <w:r w:rsidR="00E2764E" w:rsidRPr="007C3360">
        <w:rPr>
          <w:rFonts w:ascii="Cambria" w:hAnsi="Cambria"/>
          <w:noProof/>
          <w:sz w:val="24"/>
        </w:rPr>
        <w:t>yea</w:t>
      </w:r>
      <w:r w:rsidR="007C3360">
        <w:rPr>
          <w:rFonts w:ascii="Cambria" w:hAnsi="Cambria"/>
          <w:noProof/>
          <w:sz w:val="24"/>
        </w:rPr>
        <w:t>h</w:t>
      </w:r>
      <w:r w:rsidR="00A561D0" w:rsidRPr="00A561D0">
        <w:rPr>
          <w:rFonts w:ascii="Cambria" w:hAnsi="Cambria"/>
          <w:sz w:val="24"/>
        </w:rPr>
        <w:t>, there was a letter for you in the door when I got home.</w:t>
      </w:r>
      <w:r>
        <w:rPr>
          <w:rFonts w:ascii="Cambria" w:hAnsi="Cambria"/>
          <w:sz w:val="24"/>
        </w:rPr>
        <w:t>”</w:t>
      </w:r>
    </w:p>
    <w:p w14:paraId="612CCC84" w14:textId="77777777" w:rsidR="00596D92" w:rsidRDefault="00596D92" w:rsidP="00A561D0">
      <w:pPr>
        <w:pStyle w:val="NoSpacing"/>
        <w:ind w:firstLine="720"/>
        <w:rPr>
          <w:rFonts w:ascii="Cambria" w:hAnsi="Cambria"/>
          <w:sz w:val="24"/>
        </w:rPr>
      </w:pPr>
      <w:r>
        <w:rPr>
          <w:rFonts w:ascii="Cambria" w:hAnsi="Cambria"/>
          <w:sz w:val="24"/>
        </w:rPr>
        <w:t>“Who’s it from?”</w:t>
      </w:r>
    </w:p>
    <w:p w14:paraId="0EAECFB4" w14:textId="77777777" w:rsidR="00A561D0" w:rsidRPr="00A561D0" w:rsidRDefault="00596D92" w:rsidP="00596D92">
      <w:pPr>
        <w:pStyle w:val="NoSpacing"/>
        <w:ind w:firstLine="720"/>
        <w:rPr>
          <w:rFonts w:ascii="Cambria" w:hAnsi="Cambria"/>
          <w:sz w:val="24"/>
        </w:rPr>
      </w:pPr>
      <w:r>
        <w:rPr>
          <w:rFonts w:ascii="Cambria" w:hAnsi="Cambria"/>
          <w:sz w:val="24"/>
        </w:rPr>
        <w:t xml:space="preserve">“Dunno, there’s no return address. </w:t>
      </w:r>
      <w:r w:rsidRPr="00A561D0">
        <w:rPr>
          <w:rFonts w:ascii="Cambria" w:hAnsi="Cambria"/>
          <w:sz w:val="24"/>
        </w:rPr>
        <w:t>Left it on the coun</w:t>
      </w:r>
      <w:r>
        <w:rPr>
          <w:rFonts w:ascii="Cambria" w:hAnsi="Cambria"/>
          <w:sz w:val="24"/>
        </w:rPr>
        <w:t xml:space="preserve">ter with the rest of the </w:t>
      </w:r>
      <w:r w:rsidRPr="007C3360">
        <w:rPr>
          <w:rFonts w:ascii="Cambria" w:hAnsi="Cambria"/>
          <w:noProof/>
          <w:sz w:val="24"/>
        </w:rPr>
        <w:t>mail</w:t>
      </w:r>
      <w:r>
        <w:rPr>
          <w:rFonts w:ascii="Cambria" w:hAnsi="Cambria"/>
          <w:sz w:val="24"/>
        </w:rPr>
        <w:t xml:space="preserve">.” </w:t>
      </w:r>
      <w:r w:rsidR="00E55DDB">
        <w:rPr>
          <w:rFonts w:ascii="Cambria" w:hAnsi="Cambria"/>
          <w:sz w:val="24"/>
        </w:rPr>
        <w:t xml:space="preserve">He then groaned in time with the game over noises. </w:t>
      </w:r>
    </w:p>
    <w:p w14:paraId="64584C21" w14:textId="469369C6" w:rsidR="00B77217" w:rsidRDefault="00A561D0" w:rsidP="0001353E">
      <w:pPr>
        <w:pStyle w:val="NoSpacing"/>
        <w:ind w:firstLine="720"/>
        <w:rPr>
          <w:rFonts w:ascii="Cambria" w:hAnsi="Cambria"/>
          <w:sz w:val="24"/>
        </w:rPr>
      </w:pPr>
      <w:r w:rsidRPr="00A561D0">
        <w:rPr>
          <w:rFonts w:ascii="Cambria" w:hAnsi="Cambria"/>
          <w:sz w:val="24"/>
        </w:rPr>
        <w:t>"Thanks, Henry. I see it." She'd recognize that handwriting anywhere: Neal.</w:t>
      </w:r>
    </w:p>
    <w:p w14:paraId="4262FF9E" w14:textId="5CB32A16" w:rsidR="00B77217" w:rsidRDefault="00B77217" w:rsidP="0001353E">
      <w:pPr>
        <w:pStyle w:val="NoSpacing"/>
        <w:ind w:firstLine="720"/>
        <w:rPr>
          <w:rFonts w:ascii="Cambria" w:hAnsi="Cambria"/>
          <w:sz w:val="24"/>
        </w:rPr>
      </w:pPr>
      <w:r>
        <w:rPr>
          <w:rFonts w:ascii="Cambria" w:hAnsi="Cambria"/>
          <w:sz w:val="24"/>
        </w:rPr>
        <w:t>&lt;hr&gt;</w:t>
      </w:r>
    </w:p>
    <w:p w14:paraId="6AF53493" w14:textId="4860B746"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w:t>
      </w:r>
      <w:r w:rsidRPr="007C3360">
        <w:rPr>
          <w:rFonts w:ascii="Cambria" w:hAnsi="Cambria"/>
          <w:noProof/>
          <w:sz w:val="24"/>
        </w:rPr>
        <w:t>date</w:t>
      </w:r>
      <w:r w:rsidR="007C3360">
        <w:rPr>
          <w:rFonts w:ascii="Cambria" w:hAnsi="Cambria"/>
          <w:noProof/>
          <w:sz w:val="24"/>
        </w:rPr>
        <w:t>,</w:t>
      </w:r>
      <w:r>
        <w:rPr>
          <w:rFonts w:ascii="Cambria" w:hAnsi="Cambria"/>
          <w:sz w:val="24"/>
        </w:rPr>
        <w:t xml:space="preserve"> and she was running late. While Neal’s letter – still unopened and stashed in her purse – had thrown her off kilter, she was running late because the bastard she was tailing noticed her and gave chase. She caught him in the </w:t>
      </w:r>
      <w:r w:rsidRPr="007C3360">
        <w:rPr>
          <w:rFonts w:ascii="Cambria" w:hAnsi="Cambria"/>
          <w:noProof/>
          <w:sz w:val="24"/>
        </w:rPr>
        <w:t>end</w:t>
      </w:r>
      <w:r>
        <w:rPr>
          <w:rFonts w:ascii="Cambria" w:hAnsi="Cambria"/>
          <w:sz w:val="24"/>
        </w:rPr>
        <w:t xml:space="preserve"> but was made late in the process. As she approached the doors, she slowed down and caught her breath. She double checked her hair</w:t>
      </w:r>
      <w:r w:rsidR="008D3B5A">
        <w:rPr>
          <w:rFonts w:ascii="Cambria" w:hAnsi="Cambria"/>
          <w:sz w:val="24"/>
        </w:rPr>
        <w:t xml:space="preserve"> (still hairspray perfect)</w:t>
      </w:r>
      <w:r>
        <w:rPr>
          <w:rFonts w:ascii="Cambria" w:hAnsi="Cambria"/>
          <w:sz w:val="24"/>
        </w:rPr>
        <w:t>, her dress</w:t>
      </w:r>
      <w:r w:rsidR="008D3B5A">
        <w:rPr>
          <w:rFonts w:ascii="Cambria" w:hAnsi="Cambria"/>
          <w:sz w:val="24"/>
        </w:rPr>
        <w:t xml:space="preserve"> (red and hot)</w:t>
      </w:r>
      <w:r>
        <w:rPr>
          <w:rFonts w:ascii="Cambria" w:hAnsi="Cambria"/>
          <w:sz w:val="24"/>
        </w:rPr>
        <w:t xml:space="preserve">, </w:t>
      </w:r>
      <w:r w:rsidRPr="007C3360">
        <w:rPr>
          <w:rFonts w:ascii="Cambria" w:hAnsi="Cambria"/>
          <w:noProof/>
          <w:sz w:val="24"/>
        </w:rPr>
        <w:t>her</w:t>
      </w:r>
      <w:r>
        <w:rPr>
          <w:rFonts w:ascii="Cambria" w:hAnsi="Cambria"/>
          <w:sz w:val="24"/>
        </w:rPr>
        <w:t xml:space="preserve"> </w:t>
      </w:r>
      <w:r w:rsidRPr="007C3360">
        <w:rPr>
          <w:rFonts w:ascii="Cambria" w:hAnsi="Cambria"/>
          <w:noProof/>
          <w:sz w:val="24"/>
        </w:rPr>
        <w:t>makeup</w:t>
      </w:r>
      <w:r>
        <w:rPr>
          <w:rFonts w:ascii="Cambria" w:hAnsi="Cambria"/>
          <w:sz w:val="24"/>
        </w:rPr>
        <w:t xml:space="preserve"> </w:t>
      </w:r>
      <w:r w:rsidR="008D3B5A">
        <w:rPr>
          <w:rFonts w:ascii="Cambria" w:hAnsi="Cambria"/>
          <w:sz w:val="24"/>
        </w:rPr>
        <w:t xml:space="preserve">(intact) </w:t>
      </w:r>
      <w:r>
        <w:rPr>
          <w:rFonts w:ascii="Cambria" w:hAnsi="Cambria"/>
          <w:sz w:val="24"/>
        </w:rPr>
        <w:t xml:space="preserve">one last time, then walked into the restaurant as if she owned the place. </w:t>
      </w:r>
    </w:p>
    <w:p w14:paraId="5BEEE5FC" w14:textId="4A69A79C" w:rsidR="00A561D0" w:rsidRDefault="00B77217" w:rsidP="00C523F3">
      <w:pPr>
        <w:pStyle w:val="NoSpacing"/>
        <w:ind w:firstLine="720"/>
        <w:rPr>
          <w:rFonts w:ascii="Cambria" w:hAnsi="Cambria"/>
          <w:sz w:val="24"/>
        </w:rPr>
      </w:pPr>
      <w:r>
        <w:rPr>
          <w:rFonts w:ascii="Cambria" w:hAnsi="Cambria"/>
          <w:sz w:val="24"/>
        </w:rPr>
        <w:t>Her date was</w:t>
      </w:r>
      <w:r w:rsidR="005415B6">
        <w:rPr>
          <w:rFonts w:ascii="Cambria" w:hAnsi="Cambria"/>
          <w:sz w:val="24"/>
        </w:rPr>
        <w:t xml:space="preserve"> sitting at their usual table: </w:t>
      </w:r>
      <w:r>
        <w:rPr>
          <w:rFonts w:ascii="Cambria" w:hAnsi="Cambria"/>
          <w:sz w:val="24"/>
        </w:rPr>
        <w:t>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w:t>
      </w:r>
      <w:r w:rsidR="00C523F3" w:rsidRPr="007C3360">
        <w:rPr>
          <w:rFonts w:ascii="Cambria" w:hAnsi="Cambria"/>
          <w:noProof/>
          <w:sz w:val="24"/>
        </w:rPr>
        <w:t>He</w:t>
      </w:r>
      <w:r w:rsidR="00C523F3">
        <w:rPr>
          <w:rFonts w:ascii="Cambria" w:hAnsi="Cambria"/>
          <w:sz w:val="24"/>
        </w:rPr>
        <w:t xml:space="preserve"> was </w:t>
      </w:r>
      <w:r>
        <w:rPr>
          <w:rFonts w:ascii="Cambria" w:hAnsi="Cambria"/>
          <w:sz w:val="24"/>
        </w:rPr>
        <w:t>making smal</w:t>
      </w:r>
      <w:r w:rsidR="00C523F3">
        <w:rPr>
          <w:rFonts w:ascii="Cambria" w:hAnsi="Cambria"/>
          <w:sz w:val="24"/>
        </w:rPr>
        <w:t xml:space="preserve">l talk with one of the servers </w:t>
      </w:r>
      <w:r w:rsidR="005415B6">
        <w:rPr>
          <w:rFonts w:ascii="Cambria" w:hAnsi="Cambria"/>
          <w:sz w:val="24"/>
        </w:rPr>
        <w:t xml:space="preserve">– a sweet girl named Hannah, who was trying to put herself through college – </w:t>
      </w:r>
      <w:r w:rsidR="00C523F3">
        <w:rPr>
          <w:rFonts w:ascii="Cambria" w:hAnsi="Cambria"/>
          <w:sz w:val="24"/>
        </w:rPr>
        <w:t xml:space="preserve">and, when </w:t>
      </w:r>
      <w:r w:rsidR="00C523F3" w:rsidRPr="007C3360">
        <w:rPr>
          <w:rFonts w:ascii="Cambria" w:hAnsi="Cambria"/>
          <w:noProof/>
          <w:sz w:val="24"/>
        </w:rPr>
        <w:t>he</w:t>
      </w:r>
      <w:r w:rsidR="00C523F3">
        <w:rPr>
          <w:rFonts w:ascii="Cambria" w:hAnsi="Cambria"/>
          <w:sz w:val="24"/>
        </w:rPr>
        <w:t xml:space="preserve"> noticed her, gave her a dazzling smile that made her weak in the knees. She could tell he was struggling with the ill-fitted suit. The jacket didn’t fit quite right on his broad </w:t>
      </w:r>
      <w:r w:rsidR="00C523F3" w:rsidRPr="007C3360">
        <w:rPr>
          <w:rFonts w:ascii="Cambria" w:hAnsi="Cambria"/>
          <w:noProof/>
          <w:sz w:val="24"/>
        </w:rPr>
        <w:t>shoulders</w:t>
      </w:r>
      <w:r w:rsidR="007C3360">
        <w:rPr>
          <w:rFonts w:ascii="Cambria" w:hAnsi="Cambria"/>
          <w:noProof/>
          <w:sz w:val="24"/>
        </w:rPr>
        <w:t>,</w:t>
      </w:r>
      <w:r w:rsidR="00C523F3">
        <w:rPr>
          <w:rFonts w:ascii="Cambria" w:hAnsi="Cambria"/>
          <w:sz w:val="24"/>
        </w:rPr>
        <w:t xml:space="preserve"> and the sleeves could barely contain his arms. The man </w:t>
      </w:r>
      <w:r w:rsidR="00C523F3" w:rsidRPr="007C3360">
        <w:rPr>
          <w:rFonts w:ascii="Cambria" w:hAnsi="Cambria"/>
          <w:noProof/>
          <w:sz w:val="24"/>
        </w:rPr>
        <w:t>was built</w:t>
      </w:r>
      <w:r w:rsidR="00C523F3">
        <w:rPr>
          <w:rFonts w:ascii="Cambria" w:hAnsi="Cambria"/>
          <w:sz w:val="24"/>
        </w:rPr>
        <w:t xml:space="preserve"> for a different time and place: horseback riding and hunting, not being stuck in an office cube all day. As the server was called away to wait </w:t>
      </w:r>
      <w:r w:rsidR="00C523F3" w:rsidRPr="007C3360">
        <w:rPr>
          <w:rFonts w:ascii="Cambria" w:hAnsi="Cambria"/>
          <w:noProof/>
          <w:sz w:val="24"/>
        </w:rPr>
        <w:t>upon</w:t>
      </w:r>
      <w:r w:rsidR="00C523F3">
        <w:rPr>
          <w:rFonts w:ascii="Cambria" w:hAnsi="Cambria"/>
          <w:sz w:val="24"/>
        </w:rPr>
        <w:t xml:space="preserve"> another table, Emma slid into the vacant seat next to her date.</w:t>
      </w:r>
    </w:p>
    <w:p w14:paraId="76F9D4AD" w14:textId="6DED41E3" w:rsidR="00C523F3" w:rsidRPr="00D825CB" w:rsidRDefault="00C523F3" w:rsidP="00C523F3">
      <w:pPr>
        <w:pStyle w:val="NoSpacing"/>
        <w:ind w:firstLine="720"/>
        <w:rPr>
          <w:rFonts w:ascii="Cambria" w:hAnsi="Cambria"/>
          <w:sz w:val="24"/>
        </w:rPr>
      </w:pPr>
      <w:r w:rsidRPr="00D825CB">
        <w:rPr>
          <w:rFonts w:ascii="Cambria" w:hAnsi="Cambria"/>
          <w:sz w:val="24"/>
        </w:rPr>
        <w:t xml:space="preserve">“Derek.” She </w:t>
      </w:r>
      <w:r w:rsidR="00D825CB" w:rsidRPr="00D825CB">
        <w:rPr>
          <w:rFonts w:ascii="Cambria" w:hAnsi="Cambria"/>
          <w:sz w:val="24"/>
        </w:rPr>
        <w:t>smiled warmly at him as</w:t>
      </w:r>
      <w:r w:rsidRPr="00D825CB">
        <w:rPr>
          <w:rFonts w:ascii="Cambria" w:hAnsi="Cambria"/>
          <w:sz w:val="24"/>
        </w:rPr>
        <w:t xml:space="preserve"> she placed the napkin across her lap.</w:t>
      </w:r>
    </w:p>
    <w:p w14:paraId="6960F2C5" w14:textId="77777777" w:rsidR="00C523F3" w:rsidRPr="00D825CB" w:rsidRDefault="00C523F3" w:rsidP="00C523F3">
      <w:pPr>
        <w:pStyle w:val="NoSpacing"/>
        <w:ind w:firstLine="720"/>
        <w:rPr>
          <w:rFonts w:ascii="Cambria" w:hAnsi="Cambria"/>
          <w:sz w:val="24"/>
        </w:rPr>
      </w:pPr>
      <w:r w:rsidRPr="00D825CB">
        <w:rPr>
          <w:rFonts w:ascii="Cambria" w:hAnsi="Cambria"/>
          <w:sz w:val="24"/>
        </w:rPr>
        <w:t>“Miss Swan,” he said politely, taking her hand and laying a kiss across her knuckles. “Thank you, for gracing us with your presence.”</w:t>
      </w:r>
    </w:p>
    <w:p w14:paraId="474E6E92" w14:textId="242D3D56" w:rsidR="00C523F3" w:rsidRPr="00D825CB" w:rsidRDefault="00C523F3" w:rsidP="00C523F3">
      <w:pPr>
        <w:pStyle w:val="NoSpacing"/>
        <w:ind w:firstLine="720"/>
        <w:rPr>
          <w:rFonts w:ascii="Cambria" w:hAnsi="Cambria"/>
          <w:sz w:val="24"/>
        </w:rPr>
      </w:pPr>
      <w:r w:rsidRPr="00D825CB">
        <w:rPr>
          <w:rFonts w:ascii="Cambria" w:hAnsi="Cambria"/>
          <w:sz w:val="24"/>
        </w:rPr>
        <w:t xml:space="preserve">“Certainly. I captured the </w:t>
      </w:r>
      <w:r w:rsidRPr="007C3360">
        <w:rPr>
          <w:rFonts w:ascii="Cambria" w:hAnsi="Cambria"/>
          <w:noProof/>
          <w:sz w:val="24"/>
        </w:rPr>
        <w:t>rogue</w:t>
      </w:r>
      <w:r w:rsidR="007C3360">
        <w:rPr>
          <w:rFonts w:ascii="Cambria" w:hAnsi="Cambria"/>
          <w:noProof/>
          <w:sz w:val="24"/>
        </w:rPr>
        <w:t>,</w:t>
      </w:r>
      <w:r w:rsidRPr="00D825CB">
        <w:rPr>
          <w:rFonts w:ascii="Cambria" w:hAnsi="Cambria"/>
          <w:sz w:val="24"/>
        </w:rPr>
        <w:t xml:space="preserve"> so it seems only fair I indulge myself.” </w:t>
      </w:r>
    </w:p>
    <w:p w14:paraId="26F4AC4F" w14:textId="77777777" w:rsidR="001912F0" w:rsidRPr="00D825CB" w:rsidRDefault="001912F0" w:rsidP="00C523F3">
      <w:pPr>
        <w:pStyle w:val="NoSpacing"/>
        <w:ind w:firstLine="720"/>
        <w:rPr>
          <w:rFonts w:ascii="Cambria" w:hAnsi="Cambria"/>
          <w:sz w:val="24"/>
        </w:rPr>
      </w:pPr>
      <w:r w:rsidRPr="00D825CB">
        <w:rPr>
          <w:rFonts w:ascii="Cambria" w:hAnsi="Cambria"/>
          <w:sz w:val="24"/>
        </w:rPr>
        <w:t>“Does that mean I have your attention all to myself tonight, Princess?”</w:t>
      </w:r>
    </w:p>
    <w:p w14:paraId="1383214D" w14:textId="3C541FEA" w:rsidR="001912F0" w:rsidRPr="00D825CB" w:rsidRDefault="001912F0" w:rsidP="00C523F3">
      <w:pPr>
        <w:pStyle w:val="NoSpacing"/>
        <w:ind w:firstLine="720"/>
        <w:rPr>
          <w:rFonts w:ascii="Cambria" w:hAnsi="Cambria"/>
          <w:sz w:val="24"/>
        </w:rPr>
      </w:pPr>
      <w:r w:rsidRPr="00D825CB">
        <w:rPr>
          <w:rFonts w:ascii="Cambria" w:hAnsi="Cambria"/>
          <w:sz w:val="24"/>
        </w:rPr>
        <w:t>“Of course,” she allowed herself to chuckle and pecked him on the cheek.</w:t>
      </w:r>
    </w:p>
    <w:p w14:paraId="28A14F35" w14:textId="70B99231" w:rsidR="001912F0" w:rsidRDefault="001912F0" w:rsidP="00A068EF">
      <w:pPr>
        <w:pStyle w:val="NoSpacing"/>
        <w:ind w:firstLine="720"/>
        <w:rPr>
          <w:rFonts w:ascii="Cambria" w:hAnsi="Cambria"/>
          <w:sz w:val="24"/>
        </w:rPr>
      </w:pPr>
      <w:r w:rsidRPr="00D825CB">
        <w:rPr>
          <w:rFonts w:ascii="Cambria" w:hAnsi="Cambria"/>
          <w:sz w:val="24"/>
        </w:rPr>
        <w:t>“Then, let’s eat.”</w:t>
      </w:r>
      <w:r w:rsidR="00A068EF" w:rsidRPr="00D825CB">
        <w:rPr>
          <w:rFonts w:ascii="Cambria" w:hAnsi="Cambria"/>
          <w:sz w:val="24"/>
        </w:rPr>
        <w:t xml:space="preserve"> They ordered their </w:t>
      </w:r>
      <w:r w:rsidR="00A068EF" w:rsidRPr="007C3360">
        <w:rPr>
          <w:rFonts w:ascii="Cambria" w:hAnsi="Cambria"/>
          <w:noProof/>
          <w:sz w:val="24"/>
        </w:rPr>
        <w:t>food</w:t>
      </w:r>
      <w:r w:rsidR="007C3360">
        <w:rPr>
          <w:rFonts w:ascii="Cambria" w:hAnsi="Cambria"/>
          <w:noProof/>
          <w:sz w:val="24"/>
        </w:rPr>
        <w:t>,</w:t>
      </w:r>
      <w:r w:rsidR="00A068EF" w:rsidRPr="00D825CB">
        <w:rPr>
          <w:rFonts w:ascii="Cambria" w:hAnsi="Cambria"/>
          <w:sz w:val="24"/>
        </w:rPr>
        <w:t xml:space="preserve"> and the dishes came out one by one to their liking.</w:t>
      </w:r>
    </w:p>
    <w:p w14:paraId="4F685BA0" w14:textId="42ACFE26"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r w:rsidR="00CF0C69">
        <w:rPr>
          <w:rFonts w:ascii="Cambria" w:hAnsi="Cambria"/>
          <w:sz w:val="24"/>
        </w:rPr>
        <w:t>.</w:t>
      </w:r>
    </w:p>
    <w:p w14:paraId="718FEBE1" w14:textId="4A768010" w:rsidR="00A068EF" w:rsidRDefault="0057161F" w:rsidP="00A068EF">
      <w:pPr>
        <w:pStyle w:val="NoSpacing"/>
        <w:ind w:firstLine="720"/>
        <w:rPr>
          <w:rFonts w:ascii="Cambria" w:hAnsi="Cambria"/>
          <w:sz w:val="24"/>
        </w:rPr>
      </w:pPr>
      <w:r>
        <w:rPr>
          <w:rFonts w:ascii="Cambria" w:hAnsi="Cambria"/>
          <w:sz w:val="24"/>
        </w:rPr>
        <w:t>“</w:t>
      </w:r>
      <w:r w:rsidRPr="007C3360">
        <w:rPr>
          <w:rFonts w:ascii="Cambria" w:hAnsi="Cambria"/>
          <w:noProof/>
          <w:sz w:val="24"/>
        </w:rPr>
        <w:t>Yea</w:t>
      </w:r>
      <w:r w:rsidR="007C3360">
        <w:rPr>
          <w:rFonts w:ascii="Cambria" w:hAnsi="Cambria"/>
          <w:noProof/>
          <w:sz w:val="24"/>
        </w:rPr>
        <w:t>h</w:t>
      </w:r>
      <w:r w:rsidR="00A068EF">
        <w:rPr>
          <w:rFonts w:ascii="Cambria" w:hAnsi="Cambria"/>
          <w:sz w:val="24"/>
        </w:rPr>
        <w:t>, he was one of the few students who didn’t do a baking soda volcano,” she gushed. “</w:t>
      </w:r>
      <w:r w:rsidR="001715E0">
        <w:rPr>
          <w:rFonts w:ascii="Cambria" w:hAnsi="Cambria"/>
          <w:sz w:val="24"/>
        </w:rPr>
        <w:t xml:space="preserve">The teachers were impressed with the map of the migration patterns you guys made. </w:t>
      </w:r>
      <w:r w:rsidR="00A068EF">
        <w:rPr>
          <w:rFonts w:ascii="Cambria" w:hAnsi="Cambria"/>
          <w:sz w:val="24"/>
        </w:rPr>
        <w:t>Thanks so much for your help. I didn’t know you knew so much about birds.”</w:t>
      </w:r>
    </w:p>
    <w:p w14:paraId="39590003" w14:textId="35CAA2CF" w:rsidR="008860EA" w:rsidRDefault="008860EA" w:rsidP="00A068EF">
      <w:pPr>
        <w:pStyle w:val="NoSpacing"/>
        <w:ind w:firstLine="720"/>
        <w:rPr>
          <w:rFonts w:ascii="Cambria" w:hAnsi="Cambria"/>
          <w:sz w:val="24"/>
        </w:rPr>
      </w:pPr>
      <w:r>
        <w:rPr>
          <w:rFonts w:ascii="Cambria" w:hAnsi="Cambria"/>
          <w:sz w:val="24"/>
        </w:rPr>
        <w:t xml:space="preserve">“Well I would have been an ornithologist if I could afford it, but I have to pay the bills </w:t>
      </w:r>
      <w:r w:rsidRPr="007C3360">
        <w:rPr>
          <w:rFonts w:ascii="Cambria" w:hAnsi="Cambria"/>
          <w:noProof/>
          <w:sz w:val="24"/>
        </w:rPr>
        <w:t>somehow</w:t>
      </w:r>
      <w:r w:rsidR="007C3360">
        <w:rPr>
          <w:rFonts w:ascii="Cambria" w:hAnsi="Cambria"/>
          <w:noProof/>
          <w:sz w:val="24"/>
        </w:rPr>
        <w:t>,</w:t>
      </w:r>
      <w:r>
        <w:rPr>
          <w:rFonts w:ascii="Cambria" w:hAnsi="Cambria"/>
          <w:sz w:val="24"/>
        </w:rPr>
        <w:t xml:space="preserve"> so it’s just a hobby. Though swans are my specia</w:t>
      </w:r>
      <w:r w:rsidR="00CF0C69">
        <w:rPr>
          <w:rFonts w:ascii="Cambria" w:hAnsi="Cambria"/>
          <w:sz w:val="24"/>
        </w:rPr>
        <w:t>lty,</w:t>
      </w:r>
      <w:r>
        <w:rPr>
          <w:rFonts w:ascii="Cambria" w:hAnsi="Cambria"/>
          <w:sz w:val="24"/>
        </w:rPr>
        <w:t>”</w:t>
      </w:r>
      <w:r w:rsidR="00CF0C69">
        <w:rPr>
          <w:rFonts w:ascii="Cambria" w:hAnsi="Cambria"/>
          <w:sz w:val="24"/>
        </w:rPr>
        <w:t xml:space="preserve"> he winked at her.</w:t>
      </w:r>
      <w:r>
        <w:rPr>
          <w:rFonts w:ascii="Cambria" w:hAnsi="Cambria"/>
          <w:sz w:val="24"/>
        </w:rPr>
        <w:t xml:space="preserve"> Emma rolled her eyes. She knew he </w:t>
      </w:r>
      <w:r w:rsidRPr="007C3360">
        <w:rPr>
          <w:rFonts w:ascii="Cambria" w:hAnsi="Cambria"/>
          <w:noProof/>
          <w:sz w:val="24"/>
        </w:rPr>
        <w:t>was being</w:t>
      </w:r>
      <w:r>
        <w:rPr>
          <w:rFonts w:ascii="Cambria" w:hAnsi="Cambria"/>
          <w:sz w:val="24"/>
        </w:rPr>
        <w:t xml:space="preserve"> truthful, but he </w:t>
      </w:r>
      <w:r w:rsidRPr="007C3360">
        <w:rPr>
          <w:rFonts w:ascii="Cambria" w:hAnsi="Cambria"/>
          <w:noProof/>
          <w:sz w:val="24"/>
        </w:rPr>
        <w:t>was also being</w:t>
      </w:r>
      <w:r>
        <w:rPr>
          <w:rFonts w:ascii="Cambria" w:hAnsi="Cambria"/>
          <w:sz w:val="24"/>
        </w:rPr>
        <w:t xml:space="preserve"> ridiculously corny. </w:t>
      </w:r>
    </w:p>
    <w:p w14:paraId="266254E0" w14:textId="186E9947" w:rsidR="00BC451C" w:rsidRDefault="000057D6" w:rsidP="00C424E0">
      <w:pPr>
        <w:pStyle w:val="NoSpacing"/>
        <w:ind w:firstLine="720"/>
        <w:rPr>
          <w:rFonts w:ascii="Cambria" w:hAnsi="Cambria"/>
          <w:sz w:val="24"/>
        </w:rPr>
      </w:pPr>
      <w:r>
        <w:rPr>
          <w:rFonts w:ascii="Cambria" w:hAnsi="Cambria"/>
          <w:sz w:val="24"/>
        </w:rPr>
        <w:t xml:space="preserve">Finally, dessert came. It was a small chocolate cake with golden flakes and perfectly sized for sharing between two. </w:t>
      </w:r>
    </w:p>
    <w:p w14:paraId="65FB018C" w14:textId="428E2E2C" w:rsidR="000057D6" w:rsidRDefault="000057D6" w:rsidP="00C424E0">
      <w:pPr>
        <w:pStyle w:val="NoSpacing"/>
        <w:ind w:firstLine="720"/>
        <w:rPr>
          <w:rFonts w:ascii="Cambria" w:hAnsi="Cambria"/>
          <w:sz w:val="24"/>
        </w:rPr>
      </w:pPr>
      <w:r>
        <w:rPr>
          <w:rFonts w:ascii="Cambria" w:hAnsi="Cambria"/>
          <w:sz w:val="24"/>
        </w:rPr>
        <w:lastRenderedPageBreak/>
        <w:t xml:space="preserve">“What’s this?” Emma pointed at the flickering candle sticking out of the cake. It was only a little bit out of place in the decadent icing. </w:t>
      </w:r>
    </w:p>
    <w:p w14:paraId="638E22BA" w14:textId="54CED579" w:rsidR="00FE2C5D" w:rsidRDefault="00FE2C5D" w:rsidP="00C424E0">
      <w:pPr>
        <w:pStyle w:val="NoSpacing"/>
        <w:ind w:firstLine="720"/>
        <w:rPr>
          <w:rFonts w:ascii="Cambria" w:hAnsi="Cambria"/>
          <w:sz w:val="24"/>
        </w:rPr>
      </w:pPr>
      <w:r>
        <w:rPr>
          <w:rFonts w:ascii="Cambria" w:hAnsi="Cambria"/>
          <w:sz w:val="24"/>
        </w:rPr>
        <w:t xml:space="preserve">“Happy three months. Make a wish,” Derek smiled at her. </w:t>
      </w:r>
    </w:p>
    <w:p w14:paraId="1DE05C33" w14:textId="48565E7D" w:rsidR="00FE2C5D" w:rsidRDefault="00FE2C5D" w:rsidP="00C424E0">
      <w:pPr>
        <w:pStyle w:val="NoSpacing"/>
        <w:ind w:firstLine="720"/>
        <w:rPr>
          <w:rFonts w:ascii="Cambria" w:hAnsi="Cambria"/>
          <w:sz w:val="24"/>
        </w:rPr>
      </w:pPr>
      <w:r>
        <w:rPr>
          <w:rFonts w:ascii="Cambria" w:hAnsi="Cambria"/>
          <w:sz w:val="24"/>
        </w:rPr>
        <w:t xml:space="preserve">“You know, I’m pretty sure only birthdays require candles and wishes,” she teased him, even though one was already forming in her mind. </w:t>
      </w:r>
    </w:p>
    <w:p w14:paraId="3473B974" w14:textId="2C20D65A" w:rsidR="00C56862" w:rsidRDefault="00C56862" w:rsidP="00C424E0">
      <w:pPr>
        <w:pStyle w:val="NoSpacing"/>
        <w:ind w:firstLine="720"/>
        <w:rPr>
          <w:rFonts w:ascii="Cambria" w:hAnsi="Cambria"/>
          <w:sz w:val="24"/>
        </w:rPr>
      </w:pPr>
      <w:r>
        <w:rPr>
          <w:rFonts w:ascii="Cambria" w:hAnsi="Cambria"/>
          <w:sz w:val="24"/>
        </w:rPr>
        <w:t>“Come on, humor me.”</w:t>
      </w:r>
    </w:p>
    <w:p w14:paraId="03F6267E" w14:textId="4350123C" w:rsidR="00C56862" w:rsidRDefault="00C56862" w:rsidP="00C56862">
      <w:pPr>
        <w:pStyle w:val="NoSpacing"/>
        <w:ind w:firstLine="720"/>
        <w:rPr>
          <w:rFonts w:ascii="Cambria" w:hAnsi="Cambria"/>
          <w:sz w:val="24"/>
        </w:rPr>
      </w:pPr>
      <w:r>
        <w:rPr>
          <w:rFonts w:ascii="Cambria" w:hAnsi="Cambria"/>
          <w:sz w:val="24"/>
        </w:rPr>
        <w:t xml:space="preserve">“Alright, alright.” She closed her eyes and blew out the candle. Her wish made her feel a little </w:t>
      </w:r>
      <w:r w:rsidR="000F362C">
        <w:rPr>
          <w:rFonts w:ascii="Cambria" w:hAnsi="Cambria"/>
          <w:sz w:val="24"/>
        </w:rPr>
        <w:t>silly,</w:t>
      </w:r>
      <w:r>
        <w:rPr>
          <w:rFonts w:ascii="Cambria" w:hAnsi="Cambria"/>
          <w:sz w:val="24"/>
        </w:rPr>
        <w:t xml:space="preserve"> but it was all she could think of: &lt;i&gt; I wish for true love. &lt;/i&gt; When Emma opened her eyes, she looked at Derek. He held out an open ring box to her, with a pearl ring nestled snugly inside.</w:t>
      </w:r>
    </w:p>
    <w:p w14:paraId="55E0DCA5" w14:textId="217B5F9A" w:rsidR="00C56862" w:rsidRDefault="00C56862" w:rsidP="00C56862">
      <w:pPr>
        <w:pStyle w:val="NoSpacing"/>
        <w:ind w:firstLine="720"/>
        <w:rPr>
          <w:rFonts w:ascii="Cambria" w:hAnsi="Cambria"/>
          <w:sz w:val="24"/>
        </w:rPr>
      </w:pPr>
      <w:r>
        <w:rPr>
          <w:rFonts w:ascii="Cambria" w:hAnsi="Cambria"/>
          <w:sz w:val="24"/>
        </w:rPr>
        <w:t>“Emma Swan, will you marry me?”</w:t>
      </w:r>
    </w:p>
    <w:p w14:paraId="150F68C5" w14:textId="605FFBE5" w:rsidR="008D3B5A" w:rsidRDefault="008D3B5A" w:rsidP="00C56862">
      <w:pPr>
        <w:pStyle w:val="NoSpacing"/>
        <w:ind w:firstLine="720"/>
        <w:rPr>
          <w:rFonts w:ascii="Cambria" w:hAnsi="Cambria"/>
          <w:sz w:val="24"/>
        </w:rPr>
      </w:pPr>
      <w:r>
        <w:rPr>
          <w:rFonts w:ascii="Cambria" w:hAnsi="Cambria"/>
          <w:sz w:val="24"/>
        </w:rPr>
        <w:t>&lt;hr&gt;</w:t>
      </w:r>
    </w:p>
    <w:p w14:paraId="5D4F75D4" w14:textId="16A4CAB0" w:rsidR="008D3B5A" w:rsidRDefault="008D3B5A" w:rsidP="00C56862">
      <w:pPr>
        <w:pStyle w:val="NoSpacing"/>
        <w:ind w:firstLine="720"/>
        <w:rPr>
          <w:rFonts w:ascii="Cambria" w:hAnsi="Cambria"/>
          <w:sz w:val="24"/>
        </w:rPr>
      </w:pPr>
      <w:r>
        <w:rPr>
          <w:rFonts w:ascii="Cambria" w:hAnsi="Cambria"/>
          <w:sz w:val="24"/>
        </w:rPr>
        <w:t xml:space="preserve">Emma all but sprinted out of the restaurant and walked briskly </w:t>
      </w:r>
      <w:r w:rsidR="005415B6">
        <w:rPr>
          <w:rFonts w:ascii="Cambria" w:hAnsi="Cambria"/>
          <w:sz w:val="24"/>
        </w:rPr>
        <w:t>to the main street. She tried to hail a cab but to no avail.</w:t>
      </w:r>
      <w:r>
        <w:rPr>
          <w:rFonts w:ascii="Cambria" w:hAnsi="Cambria"/>
          <w:sz w:val="24"/>
        </w:rPr>
        <w:t xml:space="preserve"> She </w:t>
      </w:r>
      <w:r w:rsidR="000F362C">
        <w:rPr>
          <w:rFonts w:ascii="Cambria" w:hAnsi="Cambria"/>
          <w:sz w:val="24"/>
        </w:rPr>
        <w:t>hurriedly</w:t>
      </w:r>
      <w:r>
        <w:rPr>
          <w:rFonts w:ascii="Cambria" w:hAnsi="Cambria"/>
          <w:sz w:val="24"/>
        </w:rPr>
        <w:t xml:space="preserve"> fished around in her purse for her </w:t>
      </w:r>
      <w:r w:rsidR="005415B6">
        <w:rPr>
          <w:rFonts w:ascii="Cambria" w:hAnsi="Cambria"/>
          <w:sz w:val="24"/>
        </w:rPr>
        <w:t>phone, determined to call an Uber</w:t>
      </w:r>
      <w:r>
        <w:rPr>
          <w:rFonts w:ascii="Cambria" w:hAnsi="Cambria"/>
          <w:sz w:val="24"/>
        </w:rPr>
        <w:t>, but Neal’s stupid letter kept getting in her way. She heard Derek calling for her and his heavy footfalls as he tried to catch up with her and she grew more frantic.</w:t>
      </w:r>
    </w:p>
    <w:p w14:paraId="5B515AB9" w14:textId="79905C21" w:rsidR="008D3B5A" w:rsidRDefault="008D3B5A" w:rsidP="00C56862">
      <w:pPr>
        <w:pStyle w:val="NoSpacing"/>
        <w:ind w:firstLine="720"/>
        <w:rPr>
          <w:rFonts w:ascii="Cambria" w:hAnsi="Cambria"/>
          <w:sz w:val="24"/>
        </w:rPr>
      </w:pPr>
      <w:r>
        <w:rPr>
          <w:rFonts w:ascii="Cambria" w:hAnsi="Cambria"/>
          <w:sz w:val="24"/>
        </w:rPr>
        <w:t xml:space="preserve">“Emma, wait, listen,” he huffed as he finally reached her and put a hand on her shoulder. </w:t>
      </w:r>
      <w:r w:rsidR="00382EAE">
        <w:rPr>
          <w:rFonts w:ascii="Cambria" w:hAnsi="Cambria"/>
          <w:sz w:val="24"/>
        </w:rPr>
        <w:t>She turned to face him and pushed him away from her.</w:t>
      </w:r>
    </w:p>
    <w:p w14:paraId="07504B69" w14:textId="0A991FBF" w:rsidR="008D3B5A" w:rsidRDefault="008D3B5A" w:rsidP="00C56862">
      <w:pPr>
        <w:pStyle w:val="NoSpacing"/>
        <w:ind w:firstLine="720"/>
        <w:rPr>
          <w:rFonts w:ascii="Cambria" w:hAnsi="Cambria"/>
          <w:sz w:val="24"/>
        </w:rPr>
      </w:pPr>
      <w:r>
        <w:rPr>
          <w:rFonts w:ascii="Cambria" w:hAnsi="Cambria"/>
          <w:sz w:val="24"/>
        </w:rPr>
        <w:t>“Listen to how you think we’re right for each other?</w:t>
      </w:r>
      <w:r w:rsidR="00382EAE">
        <w:rPr>
          <w:rFonts w:ascii="Cambria" w:hAnsi="Cambria"/>
          <w:sz w:val="24"/>
        </w:rPr>
        <w:t>” she berated him.</w:t>
      </w:r>
      <w:r>
        <w:rPr>
          <w:rFonts w:ascii="Cambria" w:hAnsi="Cambria"/>
          <w:sz w:val="24"/>
        </w:rPr>
        <w:t xml:space="preserve"> </w:t>
      </w:r>
      <w:r w:rsidR="00382EAE">
        <w:rPr>
          <w:rFonts w:ascii="Cambria" w:hAnsi="Cambria"/>
          <w:sz w:val="24"/>
        </w:rPr>
        <w:t>“</w:t>
      </w:r>
      <w:r>
        <w:rPr>
          <w:rFonts w:ascii="Cambria" w:hAnsi="Cambria"/>
          <w:sz w:val="24"/>
        </w:rPr>
        <w:t xml:space="preserve">We’ve known each other for </w:t>
      </w:r>
      <w:r w:rsidR="00187DA8">
        <w:rPr>
          <w:rFonts w:ascii="Cambria" w:hAnsi="Cambria"/>
          <w:sz w:val="24"/>
        </w:rPr>
        <w:t>&lt;i&gt;three&lt;/i&gt; months, Neal, &lt;i&gt;</w:t>
      </w:r>
      <w:r w:rsidR="000F362C">
        <w:rPr>
          <w:rFonts w:ascii="Cambria" w:hAnsi="Cambria"/>
          <w:sz w:val="24"/>
        </w:rPr>
        <w:t>three! &lt;</w:t>
      </w:r>
      <w:r w:rsidR="00382EAE">
        <w:rPr>
          <w:rFonts w:ascii="Cambria" w:hAnsi="Cambria"/>
          <w:sz w:val="24"/>
        </w:rPr>
        <w:t>/i&gt;</w:t>
      </w:r>
      <w:r w:rsidR="00187DA8">
        <w:rPr>
          <w:rFonts w:ascii="Cambria" w:hAnsi="Cambria"/>
          <w:sz w:val="24"/>
        </w:rPr>
        <w:t>”</w:t>
      </w:r>
    </w:p>
    <w:p w14:paraId="0E47FBE0" w14:textId="0CC3CFD8" w:rsidR="00187DA8" w:rsidRDefault="00187DA8" w:rsidP="00C56862">
      <w:pPr>
        <w:pStyle w:val="NoSpacing"/>
        <w:ind w:firstLine="720"/>
        <w:rPr>
          <w:rFonts w:ascii="Cambria" w:hAnsi="Cambria"/>
          <w:sz w:val="24"/>
        </w:rPr>
      </w:pPr>
      <w:r>
        <w:rPr>
          <w:rFonts w:ascii="Cambria" w:hAnsi="Cambria"/>
          <w:sz w:val="24"/>
        </w:rPr>
        <w:t>“Neal?”</w:t>
      </w:r>
      <w:r w:rsidR="00382EAE">
        <w:rPr>
          <w:rFonts w:ascii="Cambria" w:hAnsi="Cambria"/>
          <w:sz w:val="24"/>
        </w:rPr>
        <w:t xml:space="preserve"> He looked at her quizzically. Emma paused before realizing her mistake.</w:t>
      </w:r>
    </w:p>
    <w:p w14:paraId="4A87C4B0" w14:textId="207B592B" w:rsidR="00187DA8" w:rsidRDefault="00187DA8" w:rsidP="00C56862">
      <w:pPr>
        <w:pStyle w:val="NoSpacing"/>
        <w:ind w:firstLine="720"/>
        <w:rPr>
          <w:rFonts w:ascii="Cambria" w:hAnsi="Cambria"/>
          <w:sz w:val="24"/>
        </w:rPr>
      </w:pPr>
      <w:r>
        <w:rPr>
          <w:rFonts w:ascii="Cambria" w:hAnsi="Cambria"/>
          <w:sz w:val="24"/>
        </w:rPr>
        <w:t>“</w:t>
      </w:r>
      <w:r w:rsidR="000F362C">
        <w:rPr>
          <w:rFonts w:ascii="Cambria" w:hAnsi="Cambria"/>
          <w:sz w:val="24"/>
        </w:rPr>
        <w:t>Oh my God, Derek, I’m so sorry-”</w:t>
      </w:r>
    </w:p>
    <w:p w14:paraId="2F0B1761" w14:textId="720D23FF" w:rsidR="00187DA8" w:rsidRDefault="00382EAE" w:rsidP="00C56862">
      <w:pPr>
        <w:pStyle w:val="NoSpacing"/>
        <w:ind w:firstLine="720"/>
        <w:rPr>
          <w:rFonts w:ascii="Cambria" w:hAnsi="Cambria"/>
          <w:sz w:val="24"/>
        </w:rPr>
      </w:pPr>
      <w:r>
        <w:rPr>
          <w:rFonts w:ascii="Cambria" w:hAnsi="Cambria"/>
          <w:sz w:val="24"/>
        </w:rPr>
        <w:t>“No, no, it’s ok,” he released a small chuckle. “I thought this was going to be about me and how you thought we weren’t right for each other. I’m relieved it’s just about your ex.”</w:t>
      </w:r>
    </w:p>
    <w:p w14:paraId="7D2AEDE9" w14:textId="45A446C5" w:rsidR="00382EAE" w:rsidRDefault="00382EAE" w:rsidP="00C56862">
      <w:pPr>
        <w:pStyle w:val="NoSpacing"/>
        <w:ind w:firstLine="720"/>
        <w:rPr>
          <w:rFonts w:ascii="Cambria" w:hAnsi="Cambria"/>
          <w:sz w:val="24"/>
        </w:rPr>
      </w:pPr>
      <w:r>
        <w:rPr>
          <w:rFonts w:ascii="Cambria" w:hAnsi="Cambria"/>
          <w:sz w:val="24"/>
        </w:rPr>
        <w:t>“I mean, it is kinda about how we mi</w:t>
      </w:r>
      <w:r w:rsidR="00C864C4">
        <w:rPr>
          <w:rFonts w:ascii="Cambria" w:hAnsi="Cambria"/>
          <w:sz w:val="24"/>
        </w:rPr>
        <w:t>ght not be right for each other,” she stated, still a bit irritated.</w:t>
      </w:r>
      <w:r w:rsidR="005415B6">
        <w:rPr>
          <w:rFonts w:ascii="Cambria" w:hAnsi="Cambria"/>
          <w:sz w:val="24"/>
        </w:rPr>
        <w:t xml:space="preserve"> </w:t>
      </w:r>
      <w:r w:rsidR="00C864C4">
        <w:rPr>
          <w:rFonts w:ascii="Cambria" w:hAnsi="Cambria"/>
          <w:sz w:val="24"/>
        </w:rPr>
        <w:t>“</w:t>
      </w:r>
      <w:r w:rsidR="005415B6">
        <w:rPr>
          <w:rFonts w:ascii="Cambria" w:hAnsi="Cambria"/>
          <w:sz w:val="24"/>
        </w:rPr>
        <w:t>Three months is not a lot of time to get to know someone. I haven’t even met your family or anything like that.”</w:t>
      </w:r>
    </w:p>
    <w:p w14:paraId="6DB0F54C" w14:textId="28860FF9" w:rsidR="005415B6" w:rsidRDefault="005415B6" w:rsidP="00C56862">
      <w:pPr>
        <w:pStyle w:val="NoSpacing"/>
        <w:ind w:firstLine="720"/>
        <w:rPr>
          <w:rFonts w:ascii="Cambria" w:hAnsi="Cambria"/>
          <w:sz w:val="24"/>
        </w:rPr>
      </w:pPr>
      <w:r>
        <w:rPr>
          <w:rFonts w:ascii="Cambria" w:hAnsi="Cambria"/>
          <w:sz w:val="24"/>
        </w:rPr>
        <w:t xml:space="preserve">“That’s all true. </w:t>
      </w:r>
      <w:r w:rsidR="00771099">
        <w:rPr>
          <w:rFonts w:ascii="Cambria" w:hAnsi="Cambria"/>
          <w:sz w:val="24"/>
        </w:rPr>
        <w:t xml:space="preserve">I just wanted to put it out there that I’m serious, that marriage is definitely on the table for me. </w:t>
      </w:r>
      <w:r w:rsidR="00F15B2C">
        <w:rPr>
          <w:rFonts w:ascii="Cambria" w:hAnsi="Cambria"/>
          <w:sz w:val="24"/>
        </w:rPr>
        <w:t xml:space="preserve">We don’t have to get married anytime soon. </w:t>
      </w:r>
      <w:r w:rsidR="00771099">
        <w:rPr>
          <w:rFonts w:ascii="Cambria" w:hAnsi="Cambria"/>
          <w:sz w:val="24"/>
        </w:rPr>
        <w:t>And i</w:t>
      </w:r>
      <w:r>
        <w:rPr>
          <w:rFonts w:ascii="Cambria" w:hAnsi="Cambria"/>
          <w:sz w:val="24"/>
        </w:rPr>
        <w:t>f it bothers you that much, we can go meet my family. I was actually thinking of visiting them this weekend or next and you and Henry are welcome to join me.”</w:t>
      </w:r>
      <w:r w:rsidR="00F15B2C">
        <w:rPr>
          <w:rFonts w:ascii="Cambria" w:hAnsi="Cambria"/>
          <w:sz w:val="24"/>
        </w:rPr>
        <w:t xml:space="preserve"> Derek wrapped shed his suit jacket and placed it on her shoulders, noticing the slight chill in the air. </w:t>
      </w:r>
    </w:p>
    <w:p w14:paraId="4F5DF00B" w14:textId="2AAD031E" w:rsidR="005415B6" w:rsidRDefault="00F15B2C" w:rsidP="00C56862">
      <w:pPr>
        <w:pStyle w:val="NoSpacing"/>
        <w:ind w:firstLine="720"/>
        <w:rPr>
          <w:rFonts w:ascii="Cambria" w:hAnsi="Cambria"/>
          <w:sz w:val="24"/>
        </w:rPr>
      </w:pPr>
      <w:r>
        <w:rPr>
          <w:rFonts w:ascii="Cambria" w:hAnsi="Cambria"/>
          <w:sz w:val="24"/>
        </w:rPr>
        <w:t>“I’d like that,</w:t>
      </w:r>
      <w:r w:rsidR="005415B6">
        <w:rPr>
          <w:rFonts w:ascii="Cambria" w:hAnsi="Cambria"/>
          <w:sz w:val="24"/>
        </w:rPr>
        <w:t>”</w:t>
      </w:r>
      <w:r>
        <w:rPr>
          <w:rFonts w:ascii="Cambria" w:hAnsi="Cambria"/>
          <w:sz w:val="24"/>
        </w:rPr>
        <w:t xml:space="preserve"> she said with a half-smile as she pulled the jacket tighter around her.</w:t>
      </w:r>
    </w:p>
    <w:p w14:paraId="255ECA6D" w14:textId="749A35F7" w:rsidR="003D7D1B" w:rsidRDefault="00F15B2C" w:rsidP="00F15B2C">
      <w:pPr>
        <w:pStyle w:val="NoSpacing"/>
        <w:ind w:firstLine="720"/>
        <w:rPr>
          <w:rFonts w:ascii="Cambria" w:hAnsi="Cambria"/>
          <w:sz w:val="24"/>
        </w:rPr>
      </w:pPr>
      <w:r>
        <w:rPr>
          <w:rFonts w:ascii="Cambria" w:hAnsi="Cambria"/>
          <w:sz w:val="24"/>
        </w:rPr>
        <w:t>“Good, me, too,” he pecked her on the forehead.</w:t>
      </w:r>
      <w:r w:rsidR="005415B6">
        <w:rPr>
          <w:rFonts w:ascii="Cambria" w:hAnsi="Cambria"/>
          <w:sz w:val="24"/>
        </w:rPr>
        <w:t xml:space="preserve"> </w:t>
      </w:r>
      <w:r>
        <w:rPr>
          <w:rFonts w:ascii="Cambria" w:hAnsi="Cambria"/>
          <w:sz w:val="24"/>
        </w:rPr>
        <w:t>“</w:t>
      </w:r>
      <w:r w:rsidR="005415B6">
        <w:rPr>
          <w:rFonts w:ascii="Cambria" w:hAnsi="Cambria"/>
          <w:sz w:val="24"/>
        </w:rPr>
        <w:t>Now, let me take you home. And before you panic, yes I did pay the bill and I left Hannah a nice tip.</w:t>
      </w:r>
      <w:r w:rsidR="0098222B">
        <w:rPr>
          <w:rFonts w:ascii="Cambria" w:hAnsi="Cambria"/>
          <w:sz w:val="24"/>
        </w:rPr>
        <w:t>”</w:t>
      </w:r>
    </w:p>
    <w:p w14:paraId="5B1540F6" w14:textId="4AE73B08" w:rsidR="00F15B2C" w:rsidRDefault="00F15B2C" w:rsidP="00F15B2C">
      <w:pPr>
        <w:pStyle w:val="NoSpacing"/>
        <w:ind w:firstLine="720"/>
        <w:rPr>
          <w:rFonts w:ascii="Cambria" w:hAnsi="Cambria"/>
          <w:sz w:val="24"/>
        </w:rPr>
      </w:pPr>
      <w:r>
        <w:rPr>
          <w:rFonts w:ascii="Cambria" w:hAnsi="Cambria"/>
          <w:sz w:val="24"/>
        </w:rPr>
        <w:t>“Thank you,” she smiled warmly at him. “And thank you, for understanding.”</w:t>
      </w:r>
    </w:p>
    <w:p w14:paraId="23D0736E" w14:textId="77777777" w:rsidR="00F15B2C" w:rsidRPr="003D7D1B" w:rsidRDefault="00F15B2C" w:rsidP="00F15B2C">
      <w:pPr>
        <w:pStyle w:val="NoSpacing"/>
        <w:ind w:firstLine="720"/>
        <w:rPr>
          <w:rFonts w:ascii="Cambria" w:hAnsi="Cambria"/>
          <w:sz w:val="24"/>
        </w:rPr>
      </w:pPr>
    </w:p>
    <w:p w14:paraId="40888227"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14:paraId="4FF5E1BE" w14:textId="77777777" w:rsidR="00E02BFE" w:rsidRPr="004F2DDB" w:rsidRDefault="00E02BFE" w:rsidP="00E02BFE">
      <w:pPr>
        <w:pStyle w:val="NoSpacing"/>
        <w:rPr>
          <w:rFonts w:ascii="Cambria" w:hAnsi="Cambria"/>
          <w:b/>
          <w:sz w:val="24"/>
          <w:u w:val="single"/>
        </w:rPr>
      </w:pPr>
    </w:p>
    <w:p w14:paraId="26E20C1E" w14:textId="25D4F772"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14:paraId="48F7A96C" w14:textId="77777777" w:rsidR="00E02BFE" w:rsidRPr="004F2DDB" w:rsidRDefault="00E02BFE" w:rsidP="00E02BFE">
      <w:pPr>
        <w:pStyle w:val="NoSpacing"/>
        <w:rPr>
          <w:rFonts w:ascii="Cambria" w:hAnsi="Cambria"/>
          <w:b/>
          <w:sz w:val="24"/>
          <w:u w:val="single"/>
        </w:rPr>
      </w:pPr>
    </w:p>
    <w:p w14:paraId="602B7BD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14:paraId="7F3B88C6" w14:textId="77777777" w:rsidR="00E02BFE" w:rsidRPr="004F2DDB" w:rsidRDefault="00E02BFE" w:rsidP="00E02BFE">
      <w:pPr>
        <w:pStyle w:val="NoSpacing"/>
        <w:rPr>
          <w:rFonts w:ascii="Cambria" w:hAnsi="Cambria"/>
          <w:b/>
          <w:sz w:val="24"/>
          <w:u w:val="single"/>
        </w:rPr>
      </w:pPr>
    </w:p>
    <w:p w14:paraId="29FB1CA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14:paraId="2187DF5B" w14:textId="77777777" w:rsidR="00E02BFE" w:rsidRPr="004F2DDB" w:rsidRDefault="00E02BFE" w:rsidP="00E02BFE">
      <w:pPr>
        <w:pStyle w:val="NoSpacing"/>
        <w:rPr>
          <w:rFonts w:ascii="Cambria" w:hAnsi="Cambria"/>
          <w:b/>
          <w:sz w:val="24"/>
          <w:u w:val="single"/>
        </w:rPr>
      </w:pPr>
    </w:p>
    <w:p w14:paraId="74907CF9"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14:paraId="66175145" w14:textId="77777777" w:rsidR="00E02BFE" w:rsidRPr="004F2DDB" w:rsidRDefault="00E02BFE" w:rsidP="00E02BFE">
      <w:pPr>
        <w:pStyle w:val="NoSpacing"/>
        <w:rPr>
          <w:rFonts w:ascii="Cambria" w:hAnsi="Cambria"/>
          <w:b/>
          <w:sz w:val="24"/>
          <w:u w:val="single"/>
        </w:rPr>
      </w:pPr>
    </w:p>
    <w:p w14:paraId="2795A4C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14:paraId="32E0130E" w14:textId="77777777" w:rsidR="00E02BFE" w:rsidRPr="004F2DDB" w:rsidRDefault="00E02BFE" w:rsidP="00E02BFE">
      <w:pPr>
        <w:pStyle w:val="NoSpacing"/>
        <w:rPr>
          <w:rFonts w:ascii="Cambria" w:hAnsi="Cambria"/>
          <w:b/>
          <w:sz w:val="24"/>
          <w:u w:val="single"/>
        </w:rPr>
      </w:pPr>
    </w:p>
    <w:p w14:paraId="5947DDF8"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14:paraId="351B63C9" w14:textId="77777777" w:rsidR="00E02BFE" w:rsidRPr="004F2DDB" w:rsidRDefault="00E02BFE" w:rsidP="00E02BFE">
      <w:pPr>
        <w:pStyle w:val="NoSpacing"/>
        <w:rPr>
          <w:rFonts w:ascii="Cambria" w:hAnsi="Cambria"/>
          <w:b/>
          <w:sz w:val="24"/>
          <w:u w:val="single"/>
        </w:rPr>
      </w:pPr>
    </w:p>
    <w:p w14:paraId="76CFF70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14:paraId="2345902E" w14:textId="77777777" w:rsidR="00E02BFE" w:rsidRPr="004F2DDB" w:rsidRDefault="00E02BFE" w:rsidP="00E02BFE">
      <w:pPr>
        <w:pStyle w:val="NoSpacing"/>
        <w:rPr>
          <w:rFonts w:ascii="Cambria" w:hAnsi="Cambria"/>
          <w:b/>
          <w:sz w:val="24"/>
          <w:u w:val="single"/>
        </w:rPr>
      </w:pPr>
    </w:p>
    <w:p w14:paraId="3EB9024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14:paraId="5A989E1A" w14:textId="77777777" w:rsidR="00E02BFE" w:rsidRPr="004F2DDB" w:rsidRDefault="00E02BFE" w:rsidP="00E02BFE">
      <w:pPr>
        <w:pStyle w:val="NoSpacing"/>
        <w:rPr>
          <w:rFonts w:ascii="Cambria" w:hAnsi="Cambria"/>
          <w:b/>
          <w:sz w:val="24"/>
          <w:u w:val="single"/>
        </w:rPr>
      </w:pPr>
    </w:p>
    <w:p w14:paraId="2BF63C8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1339A" w14:textId="77777777" w:rsidR="00243F02" w:rsidRDefault="00243F02" w:rsidP="00E02BFE">
      <w:r>
        <w:separator/>
      </w:r>
    </w:p>
  </w:endnote>
  <w:endnote w:type="continuationSeparator" w:id="0">
    <w:p w14:paraId="672E761D" w14:textId="77777777" w:rsidR="00243F02" w:rsidRDefault="00243F02"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207CE" w14:textId="77777777" w:rsidR="00243F02" w:rsidRDefault="00243F02" w:rsidP="00E02BFE">
      <w:r>
        <w:separator/>
      </w:r>
    </w:p>
  </w:footnote>
  <w:footnote w:type="continuationSeparator" w:id="0">
    <w:p w14:paraId="3F01D86C" w14:textId="77777777" w:rsidR="00243F02" w:rsidRDefault="00243F02"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F15B2C" w:rsidRPr="00F15B2C">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062878"/>
    <w:rsid w:val="000F362C"/>
    <w:rsid w:val="0015491D"/>
    <w:rsid w:val="001715E0"/>
    <w:rsid w:val="00187DA8"/>
    <w:rsid w:val="001912F0"/>
    <w:rsid w:val="001C7139"/>
    <w:rsid w:val="001D1E46"/>
    <w:rsid w:val="0023165E"/>
    <w:rsid w:val="00243F02"/>
    <w:rsid w:val="00273E6B"/>
    <w:rsid w:val="002F4183"/>
    <w:rsid w:val="00380FDB"/>
    <w:rsid w:val="00382EAE"/>
    <w:rsid w:val="003841B7"/>
    <w:rsid w:val="003D7D1B"/>
    <w:rsid w:val="00415821"/>
    <w:rsid w:val="004572B3"/>
    <w:rsid w:val="00465202"/>
    <w:rsid w:val="00490CBE"/>
    <w:rsid w:val="004F2DDB"/>
    <w:rsid w:val="00516EAD"/>
    <w:rsid w:val="005170BC"/>
    <w:rsid w:val="005415B6"/>
    <w:rsid w:val="00550C1C"/>
    <w:rsid w:val="0057161F"/>
    <w:rsid w:val="00596D92"/>
    <w:rsid w:val="00645252"/>
    <w:rsid w:val="006A26AF"/>
    <w:rsid w:val="006B5C3F"/>
    <w:rsid w:val="006C2153"/>
    <w:rsid w:val="006D3D74"/>
    <w:rsid w:val="006F1F85"/>
    <w:rsid w:val="007514A4"/>
    <w:rsid w:val="00771099"/>
    <w:rsid w:val="007A72BF"/>
    <w:rsid w:val="007C3360"/>
    <w:rsid w:val="007C7CD0"/>
    <w:rsid w:val="0082173C"/>
    <w:rsid w:val="00821D67"/>
    <w:rsid w:val="00872EEF"/>
    <w:rsid w:val="008860EA"/>
    <w:rsid w:val="008D2735"/>
    <w:rsid w:val="008D3B5A"/>
    <w:rsid w:val="0098222B"/>
    <w:rsid w:val="009A7692"/>
    <w:rsid w:val="009E0685"/>
    <w:rsid w:val="00A068EF"/>
    <w:rsid w:val="00A561D0"/>
    <w:rsid w:val="00A9204E"/>
    <w:rsid w:val="00AC5A32"/>
    <w:rsid w:val="00B109F2"/>
    <w:rsid w:val="00B77217"/>
    <w:rsid w:val="00B92FF5"/>
    <w:rsid w:val="00BC451C"/>
    <w:rsid w:val="00C424E0"/>
    <w:rsid w:val="00C523F3"/>
    <w:rsid w:val="00C56862"/>
    <w:rsid w:val="00C816B0"/>
    <w:rsid w:val="00C864C4"/>
    <w:rsid w:val="00CE0EFB"/>
    <w:rsid w:val="00CF0C69"/>
    <w:rsid w:val="00D469C7"/>
    <w:rsid w:val="00D825CB"/>
    <w:rsid w:val="00E02BFE"/>
    <w:rsid w:val="00E2764E"/>
    <w:rsid w:val="00E55DDB"/>
    <w:rsid w:val="00E80006"/>
    <w:rsid w:val="00EF183B"/>
    <w:rsid w:val="00F15B2C"/>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8103</TotalTime>
  <Pages>6</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21</cp:revision>
  <dcterms:created xsi:type="dcterms:W3CDTF">2017-02-26T03:40:00Z</dcterms:created>
  <dcterms:modified xsi:type="dcterms:W3CDTF">2018-04-0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